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93FF97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7B11E7A5" w14:textId="77777777" w:rsidR="00E332BF" w:rsidRPr="00BD082D" w:rsidRDefault="00E332BF" w:rsidP="00E332BF">
      <w:pPr>
        <w:spacing w:line="240" w:lineRule="auto"/>
        <w:jc w:val="right"/>
        <w:rPr>
          <w:rFonts w:cstheme="minorHAnsi"/>
          <w:b/>
          <w:i/>
          <w:color w:val="000000"/>
          <w:sz w:val="20"/>
          <w:szCs w:val="20"/>
          <w:lang w:val="pl-PL"/>
        </w:rPr>
      </w:pPr>
      <w:r w:rsidRPr="00BD082D">
        <w:rPr>
          <w:rFonts w:cstheme="minorHAnsi"/>
          <w:b/>
          <w:i/>
          <w:color w:val="000000"/>
          <w:sz w:val="20"/>
          <w:szCs w:val="20"/>
          <w:lang w:val="pl-PL"/>
        </w:rPr>
        <w:t xml:space="preserve">Kontakt dla prasy: </w:t>
      </w:r>
    </w:p>
    <w:p w14:paraId="78F0AE48" w14:textId="77777777" w:rsidR="00E332BF" w:rsidRPr="00BD082D" w:rsidRDefault="00E332BF" w:rsidP="00E332BF">
      <w:pPr>
        <w:spacing w:line="240" w:lineRule="auto"/>
        <w:jc w:val="right"/>
        <w:rPr>
          <w:rFonts w:cstheme="minorHAnsi"/>
          <w:i/>
          <w:color w:val="000000"/>
          <w:sz w:val="20"/>
          <w:szCs w:val="20"/>
          <w:lang w:val="pl-PL"/>
        </w:rPr>
      </w:pPr>
      <w:r w:rsidRPr="00BD082D">
        <w:rPr>
          <w:rFonts w:cstheme="minorHAnsi"/>
          <w:i/>
          <w:sz w:val="20"/>
          <w:szCs w:val="20"/>
          <w:lang w:val="pl-PL"/>
        </w:rPr>
        <w:t>Aleksandra Witkowska</w:t>
      </w:r>
    </w:p>
    <w:p w14:paraId="445AFE69" w14:textId="77777777" w:rsidR="00E332BF" w:rsidRPr="00BD082D" w:rsidRDefault="00E332BF" w:rsidP="00E332BF">
      <w:pPr>
        <w:spacing w:line="240" w:lineRule="auto"/>
        <w:jc w:val="right"/>
        <w:rPr>
          <w:rFonts w:cstheme="minorHAnsi"/>
          <w:i/>
          <w:color w:val="000000"/>
          <w:sz w:val="20"/>
          <w:szCs w:val="20"/>
          <w:lang w:val="pl-PL"/>
        </w:rPr>
      </w:pPr>
      <w:r w:rsidRPr="00BD082D">
        <w:rPr>
          <w:rFonts w:cstheme="minorHAnsi"/>
          <w:i/>
          <w:color w:val="000000"/>
          <w:sz w:val="20"/>
          <w:szCs w:val="20"/>
          <w:lang w:val="pl-PL"/>
        </w:rPr>
        <w:t xml:space="preserve">Tel.:+ </w:t>
      </w:r>
      <w:r w:rsidRPr="00BD082D">
        <w:rPr>
          <w:rFonts w:cstheme="minorHAnsi"/>
          <w:i/>
          <w:sz w:val="20"/>
          <w:szCs w:val="20"/>
          <w:lang w:val="pl-PL"/>
        </w:rPr>
        <w:t>48 693 407 831</w:t>
      </w:r>
    </w:p>
    <w:p w14:paraId="71DEDE87" w14:textId="77777777" w:rsidR="00E332BF" w:rsidRPr="00BD082D" w:rsidRDefault="00E332BF" w:rsidP="00E332BF">
      <w:pPr>
        <w:jc w:val="right"/>
        <w:rPr>
          <w:rFonts w:cstheme="minorHAnsi"/>
          <w:b/>
          <w:color w:val="000000"/>
          <w:sz w:val="20"/>
          <w:szCs w:val="20"/>
          <w:lang w:val="en-US"/>
        </w:rPr>
      </w:pPr>
      <w:r w:rsidRPr="00BD082D">
        <w:rPr>
          <w:rFonts w:cstheme="minorHAnsi"/>
          <w:i/>
          <w:color w:val="000000"/>
          <w:sz w:val="20"/>
          <w:szCs w:val="20"/>
          <w:lang w:val="en-US"/>
        </w:rPr>
        <w:t xml:space="preserve">E-mail: </w:t>
      </w:r>
      <w:hyperlink r:id="rId12">
        <w:r w:rsidRPr="00BD082D">
          <w:rPr>
            <w:rFonts w:cstheme="minorHAnsi"/>
            <w:i/>
            <w:color w:val="1155CC"/>
            <w:sz w:val="20"/>
            <w:szCs w:val="20"/>
            <w:u w:val="single"/>
            <w:lang w:val="en-US"/>
          </w:rPr>
          <w:t>aleksandra.witkowska@linkleaders.pl</w:t>
        </w:r>
      </w:hyperlink>
      <w:r w:rsidRPr="00BD082D">
        <w:rPr>
          <w:rFonts w:cstheme="minorHAnsi"/>
          <w:i/>
          <w:sz w:val="20"/>
          <w:szCs w:val="20"/>
          <w:lang w:val="en-US"/>
        </w:rPr>
        <w:t xml:space="preserve"> </w:t>
      </w:r>
    </w:p>
    <w:p w14:paraId="50B81922" w14:textId="77777777" w:rsidR="007B1608" w:rsidRPr="00BD082D" w:rsidRDefault="007B1608" w:rsidP="00727035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US"/>
        </w:rPr>
      </w:pPr>
    </w:p>
    <w:p w14:paraId="0EDE7972" w14:textId="77777777" w:rsidR="007B1608" w:rsidRPr="00BD082D" w:rsidRDefault="007B1608" w:rsidP="00727035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US"/>
        </w:rPr>
      </w:pPr>
    </w:p>
    <w:p w14:paraId="716B53FB" w14:textId="1294752E" w:rsidR="00BD082D" w:rsidRPr="00BD082D" w:rsidRDefault="00BD082D" w:rsidP="00BD082D">
      <w:pPr>
        <w:spacing w:after="0" w:line="240" w:lineRule="auto"/>
        <w:jc w:val="both"/>
        <w:rPr>
          <w:rFonts w:cstheme="minorHAnsi"/>
          <w:b/>
          <w:bCs/>
          <w:sz w:val="28"/>
          <w:szCs w:val="28"/>
          <w:lang w:val="pl-PL"/>
        </w:rPr>
      </w:pPr>
      <w:r w:rsidRPr="00BD082D">
        <w:rPr>
          <w:rFonts w:cstheme="minorHAnsi"/>
          <w:b/>
          <w:bCs/>
          <w:sz w:val="28"/>
          <w:szCs w:val="28"/>
          <w:lang w:val="pl-PL"/>
        </w:rPr>
        <w:t>Capgemini World</w:t>
      </w:r>
      <w:r w:rsidR="00562CEC">
        <w:rPr>
          <w:rFonts w:cstheme="minorHAnsi"/>
          <w:b/>
          <w:bCs/>
          <w:sz w:val="28"/>
          <w:szCs w:val="28"/>
          <w:lang w:val="pl-PL"/>
        </w:rPr>
        <w:t xml:space="preserve"> </w:t>
      </w:r>
      <w:r w:rsidRPr="00BD082D">
        <w:rPr>
          <w:rFonts w:cstheme="minorHAnsi"/>
          <w:b/>
          <w:bCs/>
          <w:sz w:val="28"/>
          <w:szCs w:val="28"/>
          <w:lang w:val="pl-PL"/>
        </w:rPr>
        <w:t>FinTech Report – co słychać w</w:t>
      </w:r>
      <w:r>
        <w:rPr>
          <w:rFonts w:cstheme="minorHAnsi"/>
          <w:b/>
          <w:bCs/>
          <w:sz w:val="28"/>
          <w:szCs w:val="28"/>
          <w:lang w:val="pl-PL"/>
        </w:rPr>
        <w:t xml:space="preserve"> cyfrowej bankowości?</w:t>
      </w:r>
    </w:p>
    <w:p w14:paraId="4104D4FA" w14:textId="77777777" w:rsidR="00BD082D" w:rsidRPr="00BD082D" w:rsidRDefault="00BD082D" w:rsidP="00727035">
      <w:pPr>
        <w:spacing w:after="0" w:line="240" w:lineRule="auto"/>
        <w:jc w:val="both"/>
        <w:rPr>
          <w:rFonts w:cstheme="minorHAnsi"/>
          <w:b/>
          <w:bCs/>
          <w:sz w:val="28"/>
          <w:szCs w:val="28"/>
          <w:lang w:val="pl-PL"/>
        </w:rPr>
      </w:pPr>
    </w:p>
    <w:p w14:paraId="59FB385A" w14:textId="3945ACD9" w:rsidR="00727035" w:rsidRPr="00BD082D" w:rsidRDefault="005E7605" w:rsidP="00727035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lang w:val="pl-PL"/>
        </w:rPr>
      </w:pPr>
      <w:r w:rsidRPr="00BD082D">
        <w:rPr>
          <w:rFonts w:cstheme="minorHAnsi"/>
          <w:b/>
          <w:bCs/>
          <w:sz w:val="24"/>
          <w:szCs w:val="24"/>
          <w:lang w:val="pl-PL"/>
        </w:rPr>
        <w:t>Sektor</w:t>
      </w:r>
      <w:r w:rsidR="00727035" w:rsidRPr="00BD082D">
        <w:rPr>
          <w:rFonts w:cstheme="minorHAnsi"/>
          <w:b/>
          <w:bCs/>
          <w:sz w:val="24"/>
          <w:szCs w:val="24"/>
          <w:lang w:val="pl-PL"/>
        </w:rPr>
        <w:t xml:space="preserve"> FinTech staj</w:t>
      </w:r>
      <w:r w:rsidRPr="00BD082D">
        <w:rPr>
          <w:rFonts w:cstheme="minorHAnsi"/>
          <w:b/>
          <w:bCs/>
          <w:sz w:val="24"/>
          <w:szCs w:val="24"/>
          <w:lang w:val="pl-PL"/>
        </w:rPr>
        <w:t>e</w:t>
      </w:r>
      <w:r w:rsidR="00727035" w:rsidRPr="00BD082D">
        <w:rPr>
          <w:rFonts w:cstheme="minorHAnsi"/>
          <w:b/>
          <w:bCs/>
          <w:sz w:val="24"/>
          <w:szCs w:val="24"/>
          <w:lang w:val="pl-PL"/>
        </w:rPr>
        <w:t xml:space="preserve"> się coraz bardziej dochodow</w:t>
      </w:r>
      <w:r w:rsidRPr="00BD082D">
        <w:rPr>
          <w:rFonts w:cstheme="minorHAnsi"/>
          <w:b/>
          <w:bCs/>
          <w:sz w:val="24"/>
          <w:szCs w:val="24"/>
          <w:lang w:val="pl-PL"/>
        </w:rPr>
        <w:t>y</w:t>
      </w:r>
      <w:r w:rsidR="00BD082D" w:rsidRPr="00BD082D">
        <w:rPr>
          <w:rFonts w:cstheme="minorHAnsi"/>
          <w:b/>
          <w:bCs/>
          <w:sz w:val="24"/>
          <w:szCs w:val="24"/>
          <w:lang w:val="pl-PL"/>
        </w:rPr>
        <w:t xml:space="preserve"> i konkurencyjny</w:t>
      </w:r>
      <w:r w:rsidR="00727035" w:rsidRPr="00BD082D">
        <w:rPr>
          <w:rFonts w:cstheme="minorHAnsi"/>
          <w:b/>
          <w:bCs/>
          <w:sz w:val="24"/>
          <w:szCs w:val="24"/>
          <w:lang w:val="pl-PL"/>
        </w:rPr>
        <w:t xml:space="preserve">, </w:t>
      </w:r>
      <w:r w:rsidRPr="00BD082D">
        <w:rPr>
          <w:rFonts w:cstheme="minorHAnsi"/>
          <w:b/>
          <w:bCs/>
          <w:sz w:val="24"/>
          <w:szCs w:val="24"/>
          <w:lang w:val="pl-PL"/>
        </w:rPr>
        <w:t xml:space="preserve">co zmusza </w:t>
      </w:r>
      <w:r w:rsidR="00727035" w:rsidRPr="00BD082D">
        <w:rPr>
          <w:rFonts w:cstheme="minorHAnsi"/>
          <w:b/>
          <w:bCs/>
          <w:sz w:val="24"/>
          <w:szCs w:val="24"/>
          <w:lang w:val="pl-PL"/>
        </w:rPr>
        <w:t xml:space="preserve">tradycyjne banki </w:t>
      </w:r>
      <w:r w:rsidRPr="00BD082D">
        <w:rPr>
          <w:rFonts w:cstheme="minorHAnsi"/>
          <w:b/>
          <w:bCs/>
          <w:sz w:val="24"/>
          <w:szCs w:val="24"/>
          <w:lang w:val="pl-PL"/>
        </w:rPr>
        <w:t xml:space="preserve">do </w:t>
      </w:r>
      <w:r w:rsidR="00E332BF" w:rsidRPr="00BD082D">
        <w:rPr>
          <w:rFonts w:cstheme="minorHAnsi"/>
          <w:b/>
          <w:bCs/>
          <w:sz w:val="24"/>
          <w:szCs w:val="24"/>
          <w:lang w:val="pl-PL"/>
        </w:rPr>
        <w:t xml:space="preserve">zmian i </w:t>
      </w:r>
      <w:r w:rsidRPr="00BD082D">
        <w:rPr>
          <w:rFonts w:cstheme="minorHAnsi"/>
          <w:b/>
          <w:bCs/>
          <w:sz w:val="24"/>
          <w:szCs w:val="24"/>
          <w:lang w:val="pl-PL"/>
        </w:rPr>
        <w:t>tworzenia</w:t>
      </w:r>
      <w:r w:rsidR="00727035" w:rsidRPr="00BD082D">
        <w:rPr>
          <w:rFonts w:cstheme="minorHAnsi"/>
          <w:b/>
          <w:bCs/>
          <w:sz w:val="24"/>
          <w:szCs w:val="24"/>
          <w:lang w:val="pl-PL"/>
        </w:rPr>
        <w:t xml:space="preserve"> cyfrow</w:t>
      </w:r>
      <w:r w:rsidRPr="00BD082D">
        <w:rPr>
          <w:rFonts w:cstheme="minorHAnsi"/>
          <w:b/>
          <w:bCs/>
          <w:sz w:val="24"/>
          <w:szCs w:val="24"/>
          <w:lang w:val="pl-PL"/>
        </w:rPr>
        <w:t>ych</w:t>
      </w:r>
      <w:r w:rsidR="00727035" w:rsidRPr="00BD082D">
        <w:rPr>
          <w:rFonts w:cstheme="minorHAnsi"/>
          <w:b/>
          <w:bCs/>
          <w:sz w:val="24"/>
          <w:szCs w:val="24"/>
          <w:lang w:val="pl-PL"/>
        </w:rPr>
        <w:t xml:space="preserve"> </w:t>
      </w:r>
      <w:r w:rsidRPr="00BD082D">
        <w:rPr>
          <w:rFonts w:cstheme="minorHAnsi"/>
          <w:b/>
          <w:bCs/>
          <w:sz w:val="24"/>
          <w:szCs w:val="24"/>
          <w:lang w:val="pl-PL"/>
        </w:rPr>
        <w:t>oddziałów</w:t>
      </w:r>
    </w:p>
    <w:p w14:paraId="6F988C0B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4A41851F" w14:textId="39A6E2F4" w:rsidR="00727035" w:rsidRPr="00BD082D" w:rsidRDefault="00727035" w:rsidP="00727035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pl-PL"/>
        </w:rPr>
      </w:pPr>
      <w:r w:rsidRPr="00BD082D">
        <w:rPr>
          <w:rFonts w:cstheme="minorHAnsi"/>
          <w:b/>
          <w:bCs/>
          <w:sz w:val="20"/>
          <w:szCs w:val="20"/>
          <w:lang w:val="pl-PL"/>
        </w:rPr>
        <w:t xml:space="preserve">Firmy </w:t>
      </w:r>
      <w:r w:rsidR="002F234F" w:rsidRPr="00BD082D">
        <w:rPr>
          <w:rFonts w:cstheme="minorHAnsi"/>
          <w:b/>
          <w:bCs/>
          <w:sz w:val="20"/>
          <w:szCs w:val="20"/>
          <w:lang w:val="pl-PL"/>
        </w:rPr>
        <w:t xml:space="preserve">z sektora 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FinTech zbliżają się do kolejnego </w:t>
      </w:r>
      <w:r w:rsidR="000116FA" w:rsidRPr="00BD082D">
        <w:rPr>
          <w:rFonts w:cstheme="minorHAnsi"/>
          <w:b/>
          <w:bCs/>
          <w:sz w:val="20"/>
          <w:szCs w:val="20"/>
          <w:lang w:val="pl-PL"/>
        </w:rPr>
        <w:t>stopnia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 dojrzałości </w:t>
      </w:r>
      <w:r w:rsidR="00EC41FA" w:rsidRPr="00BD082D">
        <w:rPr>
          <w:rFonts w:cstheme="minorHAnsi"/>
          <w:b/>
          <w:bCs/>
          <w:sz w:val="20"/>
          <w:szCs w:val="20"/>
          <w:lang w:val="pl-PL"/>
        </w:rPr>
        <w:t>rynkowej i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 rentowności</w:t>
      </w:r>
      <w:r w:rsidR="003C0EC1" w:rsidRPr="00BD082D">
        <w:rPr>
          <w:rFonts w:cstheme="minorHAnsi"/>
          <w:b/>
          <w:bCs/>
          <w:sz w:val="20"/>
          <w:szCs w:val="20"/>
          <w:lang w:val="pl-PL"/>
        </w:rPr>
        <w:t>,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 wykazując się </w:t>
      </w:r>
      <w:r w:rsidR="005136F5" w:rsidRPr="00BD082D">
        <w:rPr>
          <w:rFonts w:cstheme="minorHAnsi"/>
          <w:b/>
          <w:bCs/>
          <w:sz w:val="20"/>
          <w:szCs w:val="20"/>
          <w:lang w:val="pl-PL"/>
        </w:rPr>
        <w:t>wytrzymałością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 </w:t>
      </w:r>
      <w:r w:rsidR="005136F5" w:rsidRPr="00BD082D">
        <w:rPr>
          <w:rFonts w:cstheme="minorHAnsi"/>
          <w:b/>
          <w:bCs/>
          <w:sz w:val="20"/>
          <w:szCs w:val="20"/>
          <w:lang w:val="pl-PL"/>
        </w:rPr>
        <w:t xml:space="preserve">i odpornością na </w:t>
      </w:r>
      <w:r w:rsidR="006006EA" w:rsidRPr="00BD082D">
        <w:rPr>
          <w:rFonts w:cstheme="minorHAnsi"/>
          <w:b/>
          <w:bCs/>
          <w:sz w:val="20"/>
          <w:szCs w:val="20"/>
          <w:lang w:val="pl-PL"/>
        </w:rPr>
        <w:t xml:space="preserve">rynkowe wstrząsy </w:t>
      </w:r>
      <w:r w:rsidRPr="00BD082D">
        <w:rPr>
          <w:rFonts w:cstheme="minorHAnsi"/>
          <w:b/>
          <w:bCs/>
          <w:sz w:val="20"/>
          <w:szCs w:val="20"/>
          <w:lang w:val="pl-PL"/>
        </w:rPr>
        <w:t>w czasie pandemii COVID-19</w:t>
      </w:r>
      <w:r w:rsidR="006006EA" w:rsidRPr="00BD082D">
        <w:rPr>
          <w:rFonts w:cstheme="minorHAnsi"/>
          <w:b/>
          <w:bCs/>
          <w:sz w:val="20"/>
          <w:szCs w:val="20"/>
          <w:lang w:val="pl-PL"/>
        </w:rPr>
        <w:t xml:space="preserve">. </w:t>
      </w:r>
      <w:r w:rsidR="00AC6F15" w:rsidRPr="00BD082D">
        <w:rPr>
          <w:rFonts w:cstheme="minorHAnsi"/>
          <w:b/>
          <w:bCs/>
          <w:sz w:val="20"/>
          <w:szCs w:val="20"/>
          <w:lang w:val="pl-PL"/>
        </w:rPr>
        <w:t>Cały</w:t>
      </w:r>
      <w:r w:rsidR="00F16B34">
        <w:rPr>
          <w:rFonts w:cstheme="minorHAnsi"/>
          <w:b/>
          <w:bCs/>
          <w:sz w:val="20"/>
          <w:szCs w:val="20"/>
          <w:lang w:val="pl-PL"/>
        </w:rPr>
        <w:t xml:space="preserve"> sektor odnotowuje </w:t>
      </w:r>
      <w:r w:rsidRPr="00BD082D">
        <w:rPr>
          <w:rFonts w:cstheme="minorHAnsi"/>
          <w:b/>
          <w:bCs/>
          <w:sz w:val="20"/>
          <w:szCs w:val="20"/>
          <w:lang w:val="pl-PL"/>
        </w:rPr>
        <w:t>wzrost</w:t>
      </w:r>
      <w:r w:rsidR="00AC6F15" w:rsidRPr="00BD082D">
        <w:rPr>
          <w:rFonts w:cstheme="minorHAnsi"/>
          <w:b/>
          <w:bCs/>
          <w:sz w:val="20"/>
          <w:szCs w:val="20"/>
          <w:lang w:val="pl-PL"/>
        </w:rPr>
        <w:t>y przychodów</w:t>
      </w:r>
      <w:r w:rsidR="00F16B34">
        <w:rPr>
          <w:rFonts w:cstheme="minorHAnsi"/>
          <w:b/>
          <w:bCs/>
          <w:sz w:val="20"/>
          <w:szCs w:val="20"/>
          <w:lang w:val="pl-PL"/>
        </w:rPr>
        <w:t>,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 pomimo wyzwań operacyjnych i finansowych. </w:t>
      </w:r>
      <w:r w:rsidR="00F16B34">
        <w:rPr>
          <w:rFonts w:cstheme="minorHAnsi"/>
          <w:b/>
          <w:bCs/>
          <w:sz w:val="20"/>
          <w:szCs w:val="20"/>
          <w:lang w:val="pl-PL"/>
        </w:rPr>
        <w:t>J</w:t>
      </w:r>
      <w:r w:rsidR="00F16B34" w:rsidRPr="00BD082D">
        <w:rPr>
          <w:rFonts w:cstheme="minorHAnsi"/>
          <w:b/>
          <w:bCs/>
          <w:sz w:val="20"/>
          <w:szCs w:val="20"/>
          <w:lang w:val="pl-PL"/>
        </w:rPr>
        <w:t xml:space="preserve">ak wynika z raportu </w:t>
      </w:r>
      <w:hyperlink r:id="rId13" w:history="1">
        <w:r w:rsidR="00F16B34" w:rsidRPr="00BD082D">
          <w:rPr>
            <w:rStyle w:val="Hipercze"/>
            <w:rFonts w:asciiTheme="minorHAnsi" w:eastAsia="Times New Roman" w:hAnsiTheme="minorHAnsi" w:cstheme="minorHAnsi"/>
            <w:b/>
            <w:bCs/>
            <w:sz w:val="20"/>
            <w:szCs w:val="20"/>
            <w:lang w:val="pl-PL"/>
          </w:rPr>
          <w:t xml:space="preserve">World </w:t>
        </w:r>
        <w:proofErr w:type="spellStart"/>
        <w:r w:rsidR="00F16B34" w:rsidRPr="00BD082D">
          <w:rPr>
            <w:rStyle w:val="Hipercze"/>
            <w:rFonts w:asciiTheme="minorHAnsi" w:eastAsia="Times New Roman" w:hAnsiTheme="minorHAnsi" w:cstheme="minorHAnsi"/>
            <w:b/>
            <w:bCs/>
            <w:sz w:val="20"/>
            <w:szCs w:val="20"/>
            <w:lang w:val="pl-PL"/>
          </w:rPr>
          <w:t>FinTech</w:t>
        </w:r>
        <w:proofErr w:type="spellEnd"/>
        <w:r w:rsidR="00F16B34" w:rsidRPr="00BD082D">
          <w:rPr>
            <w:rStyle w:val="Hipercze"/>
            <w:rFonts w:asciiTheme="minorHAnsi" w:eastAsia="Times New Roman" w:hAnsiTheme="minorHAnsi" w:cstheme="minorHAnsi"/>
            <w:b/>
            <w:bCs/>
            <w:sz w:val="20"/>
            <w:szCs w:val="20"/>
            <w:lang w:val="pl-PL"/>
          </w:rPr>
          <w:t xml:space="preserve"> Report </w:t>
        </w:r>
        <w:r w:rsidR="00F16B34" w:rsidRPr="00BD082D">
          <w:rPr>
            <w:rStyle w:val="Hipercze"/>
            <w:rFonts w:asciiTheme="minorHAnsi" w:eastAsia="Times New Roman" w:hAnsiTheme="minorHAnsi" w:cstheme="minorHAnsi"/>
            <w:b/>
            <w:bCs/>
            <w:sz w:val="20"/>
            <w:szCs w:val="20"/>
            <w:u w:val="none"/>
            <w:lang w:val="pl-PL"/>
          </w:rPr>
          <w:t>2021</w:t>
        </w:r>
      </w:hyperlink>
      <w:r w:rsidR="00F16B34" w:rsidRPr="00BD082D">
        <w:rPr>
          <w:rStyle w:val="Hipercze"/>
          <w:rFonts w:asciiTheme="minorHAnsi" w:eastAsia="Times New Roman" w:hAnsiTheme="minorHAnsi" w:cstheme="minorHAnsi"/>
          <w:b/>
          <w:bCs/>
          <w:sz w:val="20"/>
          <w:szCs w:val="20"/>
          <w:u w:val="none"/>
          <w:lang w:val="pl-PL"/>
        </w:rPr>
        <w:t xml:space="preserve"> </w:t>
      </w:r>
      <w:r w:rsidR="00F16B34" w:rsidRPr="00BD082D">
        <w:rPr>
          <w:rFonts w:cstheme="minorHAnsi"/>
          <w:b/>
          <w:bCs/>
          <w:sz w:val="20"/>
          <w:szCs w:val="20"/>
          <w:lang w:val="pl-PL"/>
        </w:rPr>
        <w:t>opra</w:t>
      </w:r>
      <w:r w:rsidR="00F16B34">
        <w:rPr>
          <w:rFonts w:cstheme="minorHAnsi"/>
          <w:b/>
          <w:bCs/>
          <w:sz w:val="20"/>
          <w:szCs w:val="20"/>
          <w:lang w:val="pl-PL"/>
        </w:rPr>
        <w:t xml:space="preserve">cowanego przez Capgemini i </w:t>
      </w:r>
      <w:proofErr w:type="spellStart"/>
      <w:r w:rsidR="00F16B34">
        <w:rPr>
          <w:rFonts w:cstheme="minorHAnsi"/>
          <w:b/>
          <w:bCs/>
          <w:sz w:val="20"/>
          <w:szCs w:val="20"/>
          <w:lang w:val="pl-PL"/>
        </w:rPr>
        <w:t>Efma</w:t>
      </w:r>
      <w:proofErr w:type="spellEnd"/>
      <w:r w:rsidR="00F16B34">
        <w:rPr>
          <w:rFonts w:cstheme="minorHAnsi"/>
          <w:b/>
          <w:bCs/>
          <w:sz w:val="20"/>
          <w:szCs w:val="20"/>
          <w:lang w:val="pl-PL"/>
        </w:rPr>
        <w:t>, w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 odpowiedzi na rosnącą popularność </w:t>
      </w:r>
      <w:proofErr w:type="spellStart"/>
      <w:r w:rsidRPr="00BD082D">
        <w:rPr>
          <w:rFonts w:cstheme="minorHAnsi"/>
          <w:b/>
          <w:bCs/>
          <w:sz w:val="20"/>
          <w:szCs w:val="20"/>
          <w:lang w:val="pl-PL"/>
        </w:rPr>
        <w:t>FinTechów</w:t>
      </w:r>
      <w:proofErr w:type="spellEnd"/>
      <w:r w:rsidRPr="00BD082D">
        <w:rPr>
          <w:rFonts w:cstheme="minorHAnsi"/>
          <w:b/>
          <w:bCs/>
          <w:sz w:val="20"/>
          <w:szCs w:val="20"/>
          <w:lang w:val="pl-PL"/>
        </w:rPr>
        <w:t xml:space="preserve"> wśród konsumentów</w:t>
      </w:r>
      <w:r w:rsidR="00F16B34">
        <w:rPr>
          <w:rFonts w:cstheme="minorHAnsi"/>
          <w:b/>
          <w:bCs/>
          <w:sz w:val="20"/>
          <w:szCs w:val="20"/>
          <w:lang w:val="pl-PL"/>
        </w:rPr>
        <w:t>,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 tradycyjne banki </w:t>
      </w:r>
      <w:r w:rsidR="00A2039F" w:rsidRPr="00BD082D">
        <w:rPr>
          <w:rFonts w:cstheme="minorHAnsi"/>
          <w:b/>
          <w:bCs/>
          <w:sz w:val="20"/>
          <w:szCs w:val="20"/>
          <w:lang w:val="pl-PL"/>
        </w:rPr>
        <w:t xml:space="preserve">zaczynają </w:t>
      </w:r>
      <w:r w:rsidRPr="00BD082D">
        <w:rPr>
          <w:rFonts w:cstheme="minorHAnsi"/>
          <w:b/>
          <w:bCs/>
          <w:sz w:val="20"/>
          <w:szCs w:val="20"/>
          <w:lang w:val="pl-PL"/>
        </w:rPr>
        <w:t>tworz</w:t>
      </w:r>
      <w:r w:rsidR="00A2039F" w:rsidRPr="00BD082D">
        <w:rPr>
          <w:rFonts w:cstheme="minorHAnsi"/>
          <w:b/>
          <w:bCs/>
          <w:sz w:val="20"/>
          <w:szCs w:val="20"/>
          <w:lang w:val="pl-PL"/>
        </w:rPr>
        <w:t>yć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 wyłącznie cyfrowe</w:t>
      </w:r>
      <w:r w:rsidR="00A2039F" w:rsidRPr="00BD082D">
        <w:rPr>
          <w:rFonts w:cstheme="minorHAnsi"/>
          <w:b/>
          <w:bCs/>
          <w:sz w:val="20"/>
          <w:szCs w:val="20"/>
          <w:lang w:val="pl-PL"/>
        </w:rPr>
        <w:t xml:space="preserve"> oddziały</w:t>
      </w:r>
      <w:r w:rsidRPr="00BD082D">
        <w:rPr>
          <w:rFonts w:cstheme="minorHAnsi"/>
          <w:b/>
          <w:bCs/>
          <w:sz w:val="20"/>
          <w:szCs w:val="20"/>
          <w:lang w:val="pl-PL"/>
        </w:rPr>
        <w:t xml:space="preserve">, aby dotrzeć do </w:t>
      </w:r>
      <w:r w:rsidR="00F16B34">
        <w:rPr>
          <w:rFonts w:cstheme="minorHAnsi"/>
          <w:b/>
          <w:bCs/>
          <w:sz w:val="20"/>
          <w:szCs w:val="20"/>
          <w:lang w:val="pl-PL"/>
        </w:rPr>
        <w:t>określonych segmentów klientów.</w:t>
      </w:r>
    </w:p>
    <w:p w14:paraId="4E9CCB4E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70304F64" w14:textId="56F1EB8F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>Ponad połowa (51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>) firm z sektora FinTech spodziewa się, że ich rezerwy kapitałowe zostaną naruszone, ponieważ koszty związane z zatrudnieniem pracowników, przyjęciem do pracy i przechowywaniem danych wzrosły w czasie pandemii. Jednak pomimo niestabilne</w:t>
      </w:r>
      <w:r w:rsidR="00517BA8" w:rsidRPr="00BD082D">
        <w:rPr>
          <w:rFonts w:cstheme="minorHAnsi"/>
          <w:sz w:val="20"/>
          <w:szCs w:val="20"/>
          <w:lang w:val="pl-PL"/>
        </w:rPr>
        <w:t>j sytuacji rynkowej</w:t>
      </w:r>
      <w:r w:rsidRPr="00BD082D">
        <w:rPr>
          <w:rFonts w:cstheme="minorHAnsi"/>
          <w:sz w:val="20"/>
          <w:szCs w:val="20"/>
          <w:lang w:val="pl-PL"/>
        </w:rPr>
        <w:t xml:space="preserve">, sektor </w:t>
      </w:r>
      <w:proofErr w:type="spellStart"/>
      <w:r w:rsidRPr="00BD082D">
        <w:rPr>
          <w:rFonts w:cstheme="minorHAnsi"/>
          <w:sz w:val="20"/>
          <w:szCs w:val="20"/>
          <w:lang w:val="pl-PL"/>
        </w:rPr>
        <w:t>FinTech</w:t>
      </w:r>
      <w:proofErr w:type="spellEnd"/>
      <w:r w:rsidRPr="00BD082D">
        <w:rPr>
          <w:rFonts w:cstheme="minorHAnsi"/>
          <w:sz w:val="20"/>
          <w:szCs w:val="20"/>
          <w:lang w:val="pl-PL"/>
        </w:rPr>
        <w:t xml:space="preserve"> odnotował 11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 xml:space="preserve"> wzrost aktywności transakcyjnej w IV kw. 2020 r., po czterech kolejnych latach spadku. Firmy FinTech z różnorodnym portfolio produktów zdobywają również poparcie inwestorów. </w:t>
      </w:r>
      <w:r w:rsidR="008E642F" w:rsidRPr="00BD082D">
        <w:rPr>
          <w:rFonts w:cstheme="minorHAnsi"/>
          <w:sz w:val="20"/>
          <w:szCs w:val="20"/>
          <w:lang w:val="pl-PL"/>
        </w:rPr>
        <w:t>Sektor</w:t>
      </w:r>
      <w:r w:rsidRPr="00BD082D">
        <w:rPr>
          <w:rFonts w:cstheme="minorHAnsi"/>
          <w:sz w:val="20"/>
          <w:szCs w:val="20"/>
          <w:lang w:val="pl-PL"/>
        </w:rPr>
        <w:t xml:space="preserve"> FinTech udowodnił</w:t>
      </w:r>
      <w:r w:rsidR="008E642F" w:rsidRPr="00BD082D">
        <w:rPr>
          <w:rFonts w:cstheme="minorHAnsi"/>
          <w:sz w:val="20"/>
          <w:szCs w:val="20"/>
          <w:lang w:val="pl-PL"/>
        </w:rPr>
        <w:t xml:space="preserve"> swoją dojrzałość i </w:t>
      </w:r>
      <w:r w:rsidRPr="00BD082D">
        <w:rPr>
          <w:rFonts w:cstheme="minorHAnsi"/>
          <w:sz w:val="20"/>
          <w:szCs w:val="20"/>
          <w:lang w:val="pl-PL"/>
        </w:rPr>
        <w:t>kompeten</w:t>
      </w:r>
      <w:r w:rsidR="008E642F" w:rsidRPr="00BD082D">
        <w:rPr>
          <w:rFonts w:cstheme="minorHAnsi"/>
          <w:sz w:val="20"/>
          <w:szCs w:val="20"/>
          <w:lang w:val="pl-PL"/>
        </w:rPr>
        <w:t>cje w czasie kryzysu</w:t>
      </w:r>
      <w:r w:rsidR="00A02FAA" w:rsidRPr="00BD082D">
        <w:rPr>
          <w:rFonts w:cstheme="minorHAnsi"/>
          <w:sz w:val="20"/>
          <w:szCs w:val="20"/>
          <w:lang w:val="pl-PL"/>
        </w:rPr>
        <w:t>.</w:t>
      </w:r>
      <w:r w:rsidRPr="00BD082D">
        <w:rPr>
          <w:rFonts w:cstheme="minorHAnsi"/>
          <w:sz w:val="20"/>
          <w:szCs w:val="20"/>
          <w:lang w:val="pl-PL"/>
        </w:rPr>
        <w:t xml:space="preserve"> </w:t>
      </w:r>
      <w:r w:rsidR="00A02FAA" w:rsidRPr="00BD082D">
        <w:rPr>
          <w:rFonts w:cstheme="minorHAnsi"/>
          <w:sz w:val="20"/>
          <w:szCs w:val="20"/>
          <w:lang w:val="pl-PL"/>
        </w:rPr>
        <w:t>W</w:t>
      </w:r>
      <w:r w:rsidRPr="00BD082D">
        <w:rPr>
          <w:rFonts w:cstheme="minorHAnsi"/>
          <w:sz w:val="20"/>
          <w:szCs w:val="20"/>
          <w:lang w:val="pl-PL"/>
        </w:rPr>
        <w:t xml:space="preserve"> raporcie odnotowano 9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 xml:space="preserve"> wzrost</w:t>
      </w:r>
      <w:r w:rsidR="00A02FAA" w:rsidRPr="00BD082D">
        <w:rPr>
          <w:rFonts w:cstheme="minorHAnsi"/>
          <w:sz w:val="20"/>
          <w:szCs w:val="20"/>
          <w:lang w:val="pl-PL"/>
        </w:rPr>
        <w:t>u</w:t>
      </w:r>
      <w:r w:rsidRPr="00BD082D">
        <w:rPr>
          <w:rFonts w:cstheme="minorHAnsi"/>
          <w:sz w:val="20"/>
          <w:szCs w:val="20"/>
          <w:lang w:val="pl-PL"/>
        </w:rPr>
        <w:t xml:space="preserve"> aktywności transakcyjnej w firmach FinTech w latach 2019-2020.</w:t>
      </w:r>
    </w:p>
    <w:p w14:paraId="0862AA4A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4C2B8F35" w14:textId="07D3974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>Globalne przyjęcie modeli cyfrowych w czasie pandemii również umożliwiło firmom FinTech zdobycie udziału w rynku, w</w:t>
      </w:r>
      <w:r w:rsidR="00555675" w:rsidRPr="00BD082D">
        <w:rPr>
          <w:rFonts w:cstheme="minorHAnsi"/>
          <w:sz w:val="20"/>
          <w:szCs w:val="20"/>
          <w:lang w:val="pl-PL"/>
        </w:rPr>
        <w:t>zmacniając</w:t>
      </w:r>
      <w:r w:rsidRPr="00BD082D">
        <w:rPr>
          <w:rFonts w:cstheme="minorHAnsi"/>
          <w:sz w:val="20"/>
          <w:szCs w:val="20"/>
          <w:lang w:val="pl-PL"/>
        </w:rPr>
        <w:t xml:space="preserve"> jednocześnie konkurencję w sektorze i w stosunku do </w:t>
      </w:r>
      <w:r w:rsidR="008B4A97" w:rsidRPr="00BD082D">
        <w:rPr>
          <w:rFonts w:cstheme="minorHAnsi"/>
          <w:sz w:val="20"/>
          <w:szCs w:val="20"/>
          <w:lang w:val="pl-PL"/>
        </w:rPr>
        <w:t>tradycyjnych</w:t>
      </w:r>
      <w:r w:rsidRPr="00BD082D">
        <w:rPr>
          <w:rFonts w:cstheme="minorHAnsi"/>
          <w:sz w:val="20"/>
          <w:szCs w:val="20"/>
          <w:lang w:val="pl-PL"/>
        </w:rPr>
        <w:t xml:space="preserve"> banków. </w:t>
      </w:r>
      <w:r w:rsidR="005E0CB3" w:rsidRPr="00BD082D">
        <w:rPr>
          <w:rFonts w:cstheme="minorHAnsi"/>
          <w:sz w:val="20"/>
          <w:szCs w:val="20"/>
          <w:lang w:val="pl-PL"/>
        </w:rPr>
        <w:t xml:space="preserve">Około 25 proc. </w:t>
      </w:r>
      <w:r w:rsidRPr="00BD082D">
        <w:rPr>
          <w:rFonts w:cstheme="minorHAnsi"/>
          <w:sz w:val="20"/>
          <w:szCs w:val="20"/>
          <w:lang w:val="pl-PL"/>
        </w:rPr>
        <w:t>konsumentów poszukujących szyb</w:t>
      </w:r>
      <w:r w:rsidR="005E0CB3" w:rsidRPr="00BD082D">
        <w:rPr>
          <w:rFonts w:cstheme="minorHAnsi"/>
          <w:sz w:val="20"/>
          <w:szCs w:val="20"/>
          <w:lang w:val="pl-PL"/>
        </w:rPr>
        <w:t xml:space="preserve">kiego dostępu do bardziej </w:t>
      </w:r>
      <w:r w:rsidRPr="00BD082D">
        <w:rPr>
          <w:rFonts w:cstheme="minorHAnsi"/>
          <w:sz w:val="20"/>
          <w:szCs w:val="20"/>
          <w:lang w:val="pl-PL"/>
        </w:rPr>
        <w:t xml:space="preserve">spersonalizowanych usług i wygody deklaruje, że wypróbowałoby produkty bankowe oferowane przez graczy nowej generacji. </w:t>
      </w:r>
    </w:p>
    <w:p w14:paraId="3E21B22E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2DBD64F4" w14:textId="445C59BB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 xml:space="preserve">Jednakże, choć konsumenci coraz bardziej akceptują </w:t>
      </w:r>
      <w:proofErr w:type="spellStart"/>
      <w:r w:rsidRPr="00BD082D">
        <w:rPr>
          <w:rFonts w:cstheme="minorHAnsi"/>
          <w:sz w:val="20"/>
          <w:szCs w:val="20"/>
          <w:lang w:val="pl-PL"/>
        </w:rPr>
        <w:t>FinTech</w:t>
      </w:r>
      <w:proofErr w:type="spellEnd"/>
      <w:r w:rsidRPr="00BD082D">
        <w:rPr>
          <w:rFonts w:cstheme="minorHAnsi"/>
          <w:sz w:val="20"/>
          <w:szCs w:val="20"/>
          <w:lang w:val="pl-PL"/>
        </w:rPr>
        <w:t xml:space="preserve">, </w:t>
      </w:r>
      <w:r w:rsidR="00566F07" w:rsidRPr="00BD082D">
        <w:rPr>
          <w:rFonts w:cstheme="minorHAnsi"/>
          <w:sz w:val="20"/>
          <w:szCs w:val="20"/>
          <w:lang w:val="pl-PL"/>
        </w:rPr>
        <w:t xml:space="preserve">to jednak </w:t>
      </w:r>
      <w:r w:rsidRPr="00BD082D">
        <w:rPr>
          <w:rFonts w:cstheme="minorHAnsi"/>
          <w:sz w:val="20"/>
          <w:szCs w:val="20"/>
          <w:lang w:val="pl-PL"/>
        </w:rPr>
        <w:t>nadal</w:t>
      </w:r>
      <w:r w:rsidR="006F354D" w:rsidRPr="00BD082D">
        <w:rPr>
          <w:rFonts w:cstheme="minorHAnsi"/>
          <w:sz w:val="20"/>
          <w:szCs w:val="20"/>
          <w:lang w:val="pl-PL"/>
        </w:rPr>
        <w:t xml:space="preserve"> bardziej</w:t>
      </w:r>
      <w:r w:rsidRPr="00BD082D">
        <w:rPr>
          <w:rFonts w:cstheme="minorHAnsi"/>
          <w:sz w:val="20"/>
          <w:szCs w:val="20"/>
          <w:lang w:val="pl-PL"/>
        </w:rPr>
        <w:t xml:space="preserve"> ufają tradycyjnym bankom, a 68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 xml:space="preserve"> twierdzi, że wypróbowałoby ofertę cyfrową prowadzoną wyłącznie przez ich główny bank. Jednak dziesięciolecia łatania dziur operacyjnych</w:t>
      </w:r>
      <w:r w:rsidR="002F234F" w:rsidRPr="00BD082D">
        <w:rPr>
          <w:rFonts w:cstheme="minorHAnsi"/>
          <w:sz w:val="20"/>
          <w:szCs w:val="20"/>
          <w:lang w:val="pl-PL"/>
        </w:rPr>
        <w:t xml:space="preserve">, </w:t>
      </w:r>
      <w:r w:rsidRPr="00BD082D">
        <w:rPr>
          <w:rFonts w:cstheme="minorHAnsi"/>
          <w:sz w:val="20"/>
          <w:szCs w:val="20"/>
          <w:lang w:val="pl-PL"/>
        </w:rPr>
        <w:t>technologi</w:t>
      </w:r>
      <w:r w:rsidR="002F234F" w:rsidRPr="00BD082D">
        <w:rPr>
          <w:rFonts w:cstheme="minorHAnsi"/>
          <w:sz w:val="20"/>
          <w:szCs w:val="20"/>
          <w:lang w:val="pl-PL"/>
        </w:rPr>
        <w:t>cznych</w:t>
      </w:r>
      <w:r w:rsidR="00F762E4" w:rsidRPr="00BD082D">
        <w:rPr>
          <w:rFonts w:cstheme="minorHAnsi"/>
          <w:sz w:val="20"/>
          <w:szCs w:val="20"/>
          <w:lang w:val="pl-PL"/>
        </w:rPr>
        <w:t xml:space="preserve"> transformacji</w:t>
      </w:r>
      <w:r w:rsidRPr="00BD082D">
        <w:rPr>
          <w:rFonts w:cstheme="minorHAnsi"/>
          <w:sz w:val="20"/>
          <w:szCs w:val="20"/>
          <w:lang w:val="pl-PL"/>
        </w:rPr>
        <w:t xml:space="preserve"> i </w:t>
      </w:r>
      <w:r w:rsidR="002F234F" w:rsidRPr="00BD082D">
        <w:rPr>
          <w:rFonts w:cstheme="minorHAnsi"/>
          <w:sz w:val="20"/>
          <w:szCs w:val="20"/>
          <w:lang w:val="pl-PL"/>
        </w:rPr>
        <w:t xml:space="preserve">zmian </w:t>
      </w:r>
      <w:r w:rsidRPr="00BD082D">
        <w:rPr>
          <w:rFonts w:cstheme="minorHAnsi"/>
          <w:sz w:val="20"/>
          <w:szCs w:val="20"/>
          <w:lang w:val="pl-PL"/>
        </w:rPr>
        <w:t>model</w:t>
      </w:r>
      <w:r w:rsidR="002F234F" w:rsidRPr="00BD082D">
        <w:rPr>
          <w:rFonts w:cstheme="minorHAnsi"/>
          <w:sz w:val="20"/>
          <w:szCs w:val="20"/>
          <w:lang w:val="pl-PL"/>
        </w:rPr>
        <w:t>i</w:t>
      </w:r>
      <w:r w:rsidRPr="00BD082D">
        <w:rPr>
          <w:rFonts w:cstheme="minorHAnsi"/>
          <w:sz w:val="20"/>
          <w:szCs w:val="20"/>
          <w:lang w:val="pl-PL"/>
        </w:rPr>
        <w:t xml:space="preserve"> biznesow</w:t>
      </w:r>
      <w:r w:rsidR="002F234F" w:rsidRPr="00BD082D">
        <w:rPr>
          <w:rFonts w:cstheme="minorHAnsi"/>
          <w:sz w:val="20"/>
          <w:szCs w:val="20"/>
          <w:lang w:val="pl-PL"/>
        </w:rPr>
        <w:t>ych</w:t>
      </w:r>
      <w:r w:rsidRPr="00BD082D">
        <w:rPr>
          <w:rFonts w:cstheme="minorHAnsi"/>
          <w:sz w:val="20"/>
          <w:szCs w:val="20"/>
          <w:lang w:val="pl-PL"/>
        </w:rPr>
        <w:t xml:space="preserve"> stanowią poważne wyzwanie dla operatorów </w:t>
      </w:r>
      <w:r w:rsidR="00503A4A" w:rsidRPr="00BD082D">
        <w:rPr>
          <w:rFonts w:cstheme="minorHAnsi"/>
          <w:sz w:val="20"/>
          <w:szCs w:val="20"/>
          <w:lang w:val="pl-PL"/>
        </w:rPr>
        <w:t>tradycyjnych</w:t>
      </w:r>
      <w:r w:rsidRPr="00BD082D">
        <w:rPr>
          <w:rFonts w:cstheme="minorHAnsi"/>
          <w:sz w:val="20"/>
          <w:szCs w:val="20"/>
          <w:lang w:val="pl-PL"/>
        </w:rPr>
        <w:t xml:space="preserve">. Co więcej, </w:t>
      </w:r>
      <w:r w:rsidR="00503A4A" w:rsidRPr="00BD082D">
        <w:rPr>
          <w:rFonts w:cstheme="minorHAnsi"/>
          <w:sz w:val="20"/>
          <w:szCs w:val="20"/>
          <w:lang w:val="pl-PL"/>
        </w:rPr>
        <w:t xml:space="preserve">rynkowe </w:t>
      </w:r>
      <w:r w:rsidRPr="00BD082D">
        <w:rPr>
          <w:rFonts w:cstheme="minorHAnsi"/>
          <w:sz w:val="20"/>
          <w:szCs w:val="20"/>
          <w:lang w:val="pl-PL"/>
        </w:rPr>
        <w:t>wstrząsy w</w:t>
      </w:r>
      <w:r w:rsidR="00503A4A" w:rsidRPr="00BD082D">
        <w:rPr>
          <w:rFonts w:cstheme="minorHAnsi"/>
          <w:sz w:val="20"/>
          <w:szCs w:val="20"/>
          <w:lang w:val="pl-PL"/>
        </w:rPr>
        <w:t xml:space="preserve">ywołane przez </w:t>
      </w:r>
      <w:r w:rsidRPr="00BD082D">
        <w:rPr>
          <w:rFonts w:cstheme="minorHAnsi"/>
          <w:sz w:val="20"/>
          <w:szCs w:val="20"/>
          <w:lang w:val="pl-PL"/>
        </w:rPr>
        <w:t>COVID-19 pokazują, że zwlekanie z podjęciem działań nie jest już możliwe.</w:t>
      </w:r>
    </w:p>
    <w:p w14:paraId="55D6C11A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2ABAE1D5" w14:textId="50EA8E38" w:rsidR="00727035" w:rsidRPr="00BD082D" w:rsidRDefault="002F234F" w:rsidP="002F234F">
      <w:pPr>
        <w:spacing w:after="0" w:line="240" w:lineRule="auto"/>
        <w:ind w:left="720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 xml:space="preserve">- </w:t>
      </w:r>
      <w:r w:rsidR="00727035" w:rsidRPr="00BD082D">
        <w:rPr>
          <w:rFonts w:cstheme="minorHAnsi"/>
          <w:sz w:val="20"/>
          <w:szCs w:val="20"/>
          <w:lang w:val="pl-PL"/>
        </w:rPr>
        <w:t xml:space="preserve">Cyfrowe </w:t>
      </w:r>
      <w:r w:rsidR="00F762E4" w:rsidRPr="00BD082D">
        <w:rPr>
          <w:rFonts w:cstheme="minorHAnsi"/>
          <w:sz w:val="20"/>
          <w:szCs w:val="20"/>
          <w:lang w:val="pl-PL"/>
        </w:rPr>
        <w:t>usługi</w:t>
      </w:r>
      <w:r w:rsidR="00727035" w:rsidRPr="00BD082D">
        <w:rPr>
          <w:rFonts w:cstheme="minorHAnsi"/>
          <w:sz w:val="20"/>
          <w:szCs w:val="20"/>
          <w:lang w:val="pl-PL"/>
        </w:rPr>
        <w:t xml:space="preserve"> inspirowane technologiami FinTech muszą stać się strategicznymi </w:t>
      </w:r>
      <w:r w:rsidR="0067630F" w:rsidRPr="00BD082D">
        <w:rPr>
          <w:rFonts w:cstheme="minorHAnsi"/>
          <w:sz w:val="20"/>
          <w:szCs w:val="20"/>
          <w:lang w:val="pl-PL"/>
        </w:rPr>
        <w:t>i kluczowymi usługami</w:t>
      </w:r>
      <w:r w:rsidR="00727035" w:rsidRPr="00BD082D">
        <w:rPr>
          <w:rFonts w:cstheme="minorHAnsi"/>
          <w:sz w:val="20"/>
          <w:szCs w:val="20"/>
          <w:lang w:val="pl-PL"/>
        </w:rPr>
        <w:t xml:space="preserve"> dla banków. Jednak </w:t>
      </w:r>
      <w:r w:rsidR="002B270C" w:rsidRPr="00BD082D">
        <w:rPr>
          <w:rFonts w:cstheme="minorHAnsi"/>
          <w:sz w:val="20"/>
          <w:szCs w:val="20"/>
          <w:lang w:val="pl-PL"/>
        </w:rPr>
        <w:t xml:space="preserve">wymagania jest </w:t>
      </w:r>
      <w:r w:rsidR="00727035" w:rsidRPr="00BD082D">
        <w:rPr>
          <w:rFonts w:cstheme="minorHAnsi"/>
          <w:sz w:val="20"/>
          <w:szCs w:val="20"/>
          <w:lang w:val="pl-PL"/>
        </w:rPr>
        <w:t>precyz</w:t>
      </w:r>
      <w:r w:rsidR="002B270C" w:rsidRPr="00BD082D">
        <w:rPr>
          <w:rFonts w:cstheme="minorHAnsi"/>
          <w:sz w:val="20"/>
          <w:szCs w:val="20"/>
          <w:lang w:val="pl-PL"/>
        </w:rPr>
        <w:t xml:space="preserve">ja </w:t>
      </w:r>
      <w:r w:rsidR="00727035" w:rsidRPr="00BD082D">
        <w:rPr>
          <w:rFonts w:cstheme="minorHAnsi"/>
          <w:sz w:val="20"/>
          <w:szCs w:val="20"/>
          <w:lang w:val="pl-PL"/>
        </w:rPr>
        <w:t xml:space="preserve">w </w:t>
      </w:r>
      <w:r w:rsidR="002B270C" w:rsidRPr="00BD082D">
        <w:rPr>
          <w:rFonts w:cstheme="minorHAnsi"/>
          <w:sz w:val="20"/>
          <w:szCs w:val="20"/>
          <w:lang w:val="pl-PL"/>
        </w:rPr>
        <w:t>podejmowany</w:t>
      </w:r>
      <w:r w:rsidR="00FC3D57" w:rsidRPr="00BD082D">
        <w:rPr>
          <w:rFonts w:cstheme="minorHAnsi"/>
          <w:sz w:val="20"/>
          <w:szCs w:val="20"/>
          <w:lang w:val="pl-PL"/>
        </w:rPr>
        <w:t xml:space="preserve">ch </w:t>
      </w:r>
      <w:r w:rsidR="00727035" w:rsidRPr="00BD082D">
        <w:rPr>
          <w:rFonts w:cstheme="minorHAnsi"/>
          <w:sz w:val="20"/>
          <w:szCs w:val="20"/>
          <w:lang w:val="pl-PL"/>
        </w:rPr>
        <w:t xml:space="preserve">działaniach. Nie ma jednego uniwersalnego podejścia, a </w:t>
      </w:r>
      <w:r w:rsidR="00366B1F" w:rsidRPr="00BD082D">
        <w:rPr>
          <w:rFonts w:cstheme="minorHAnsi"/>
          <w:sz w:val="20"/>
          <w:szCs w:val="20"/>
          <w:lang w:val="pl-PL"/>
        </w:rPr>
        <w:t xml:space="preserve">z drugiej strony </w:t>
      </w:r>
      <w:r w:rsidR="00727035" w:rsidRPr="00BD082D">
        <w:rPr>
          <w:rFonts w:cstheme="minorHAnsi"/>
          <w:sz w:val="20"/>
          <w:szCs w:val="20"/>
          <w:lang w:val="pl-PL"/>
        </w:rPr>
        <w:t xml:space="preserve">banki nie mogą tworzyć </w:t>
      </w:r>
      <w:r w:rsidR="00FC3D57" w:rsidRPr="00BD082D">
        <w:rPr>
          <w:rFonts w:cstheme="minorHAnsi"/>
          <w:sz w:val="20"/>
          <w:szCs w:val="20"/>
          <w:lang w:val="pl-PL"/>
        </w:rPr>
        <w:t xml:space="preserve">tylko </w:t>
      </w:r>
      <w:r w:rsidR="00727035" w:rsidRPr="00BD082D">
        <w:rPr>
          <w:rFonts w:cstheme="minorHAnsi"/>
          <w:sz w:val="20"/>
          <w:szCs w:val="20"/>
          <w:lang w:val="pl-PL"/>
        </w:rPr>
        <w:t xml:space="preserve">cyfrowych filii </w:t>
      </w:r>
      <w:r w:rsidR="00F16B34">
        <w:rPr>
          <w:rFonts w:cstheme="minorHAnsi"/>
          <w:sz w:val="20"/>
          <w:szCs w:val="20"/>
          <w:lang w:val="pl-PL"/>
        </w:rPr>
        <w:t>–</w:t>
      </w:r>
      <w:r w:rsidR="00727035" w:rsidRPr="00BD082D">
        <w:rPr>
          <w:rFonts w:cstheme="minorHAnsi"/>
          <w:sz w:val="20"/>
          <w:szCs w:val="20"/>
          <w:lang w:val="pl-PL"/>
        </w:rPr>
        <w:t xml:space="preserve"> komentuje </w:t>
      </w:r>
      <w:proofErr w:type="spellStart"/>
      <w:r w:rsidR="00727035" w:rsidRPr="00F16B34">
        <w:rPr>
          <w:rFonts w:cstheme="minorHAnsi"/>
          <w:b/>
          <w:sz w:val="20"/>
          <w:szCs w:val="20"/>
          <w:lang w:val="pl-PL"/>
        </w:rPr>
        <w:t>Anirban</w:t>
      </w:r>
      <w:proofErr w:type="spellEnd"/>
      <w:r w:rsidR="00727035" w:rsidRPr="00F16B34">
        <w:rPr>
          <w:rFonts w:cstheme="minorHAnsi"/>
          <w:b/>
          <w:sz w:val="20"/>
          <w:szCs w:val="20"/>
          <w:lang w:val="pl-PL"/>
        </w:rPr>
        <w:t xml:space="preserve"> Bose, dyrektor generalny działu usług finansowych Capgemini i członek zarządu grupy.</w:t>
      </w:r>
      <w:r w:rsidR="00727035" w:rsidRPr="00BD082D">
        <w:rPr>
          <w:rFonts w:cstheme="minorHAnsi"/>
          <w:sz w:val="20"/>
          <w:szCs w:val="20"/>
          <w:lang w:val="pl-PL"/>
        </w:rPr>
        <w:t xml:space="preserve"> </w:t>
      </w:r>
      <w:r w:rsidR="00F16B34">
        <w:rPr>
          <w:rFonts w:cstheme="minorHAnsi"/>
          <w:sz w:val="20"/>
          <w:szCs w:val="20"/>
          <w:lang w:val="pl-PL"/>
        </w:rPr>
        <w:t xml:space="preserve">– </w:t>
      </w:r>
      <w:r w:rsidR="00E871F4" w:rsidRPr="00BD082D">
        <w:rPr>
          <w:rFonts w:cstheme="minorHAnsi"/>
          <w:sz w:val="20"/>
          <w:szCs w:val="20"/>
          <w:lang w:val="pl-PL"/>
        </w:rPr>
        <w:t>Sukces osiągną ci g</w:t>
      </w:r>
      <w:r w:rsidR="00727035" w:rsidRPr="00BD082D">
        <w:rPr>
          <w:rFonts w:cstheme="minorHAnsi"/>
          <w:sz w:val="20"/>
          <w:szCs w:val="20"/>
          <w:lang w:val="pl-PL"/>
        </w:rPr>
        <w:t>racze</w:t>
      </w:r>
      <w:r w:rsidR="00E871F4" w:rsidRPr="00BD082D">
        <w:rPr>
          <w:rFonts w:cstheme="minorHAnsi"/>
          <w:sz w:val="20"/>
          <w:szCs w:val="20"/>
          <w:lang w:val="pl-PL"/>
        </w:rPr>
        <w:t>, którzy są</w:t>
      </w:r>
      <w:r w:rsidR="00727035" w:rsidRPr="00BD082D">
        <w:rPr>
          <w:rFonts w:cstheme="minorHAnsi"/>
          <w:sz w:val="20"/>
          <w:szCs w:val="20"/>
          <w:lang w:val="pl-PL"/>
        </w:rPr>
        <w:t xml:space="preserve"> zdolni </w:t>
      </w:r>
      <w:r w:rsidR="00E871F4" w:rsidRPr="00BD082D">
        <w:rPr>
          <w:rFonts w:cstheme="minorHAnsi"/>
          <w:sz w:val="20"/>
          <w:szCs w:val="20"/>
          <w:lang w:val="pl-PL"/>
        </w:rPr>
        <w:t>już dziś</w:t>
      </w:r>
      <w:r w:rsidR="00727035" w:rsidRPr="00BD082D">
        <w:rPr>
          <w:rFonts w:cstheme="minorHAnsi"/>
          <w:sz w:val="20"/>
          <w:szCs w:val="20"/>
          <w:lang w:val="pl-PL"/>
        </w:rPr>
        <w:t xml:space="preserve"> </w:t>
      </w:r>
      <w:r w:rsidR="00CD571F" w:rsidRPr="00BD082D">
        <w:rPr>
          <w:rFonts w:cstheme="minorHAnsi"/>
          <w:sz w:val="20"/>
          <w:szCs w:val="20"/>
          <w:lang w:val="pl-PL"/>
        </w:rPr>
        <w:t xml:space="preserve">w erze FinTech </w:t>
      </w:r>
      <w:r w:rsidR="00727035" w:rsidRPr="00BD082D">
        <w:rPr>
          <w:rFonts w:cstheme="minorHAnsi"/>
          <w:sz w:val="20"/>
          <w:szCs w:val="20"/>
          <w:lang w:val="pl-PL"/>
        </w:rPr>
        <w:t>do osiągnięcia długoter</w:t>
      </w:r>
      <w:r w:rsidR="00F16B34">
        <w:rPr>
          <w:rFonts w:cstheme="minorHAnsi"/>
          <w:sz w:val="20"/>
          <w:szCs w:val="20"/>
          <w:lang w:val="pl-PL"/>
        </w:rPr>
        <w:t xml:space="preserve">minowego wzrostu i rentowności. – dodaje. </w:t>
      </w:r>
    </w:p>
    <w:p w14:paraId="5E76649F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7EFF0319" w14:textId="0C8C2197" w:rsidR="00727035" w:rsidRPr="00BD082D" w:rsidRDefault="002D1201" w:rsidP="00727035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pl-PL"/>
        </w:rPr>
      </w:pPr>
      <w:r w:rsidRPr="00BD082D">
        <w:rPr>
          <w:rFonts w:cstheme="minorHAnsi"/>
          <w:b/>
          <w:bCs/>
          <w:sz w:val="20"/>
          <w:szCs w:val="20"/>
          <w:lang w:val="pl-PL"/>
        </w:rPr>
        <w:t>Duży p</w:t>
      </w:r>
      <w:r w:rsidR="00727035" w:rsidRPr="00BD082D">
        <w:rPr>
          <w:rFonts w:cstheme="minorHAnsi"/>
          <w:b/>
          <w:bCs/>
          <w:sz w:val="20"/>
          <w:szCs w:val="20"/>
          <w:lang w:val="pl-PL"/>
        </w:rPr>
        <w:t xml:space="preserve">otencjał </w:t>
      </w:r>
      <w:r w:rsidR="00E90ECB" w:rsidRPr="00BD082D">
        <w:rPr>
          <w:rFonts w:cstheme="minorHAnsi"/>
          <w:b/>
          <w:bCs/>
          <w:sz w:val="20"/>
          <w:szCs w:val="20"/>
          <w:lang w:val="pl-PL"/>
        </w:rPr>
        <w:t>rozwiązań</w:t>
      </w:r>
      <w:r w:rsidR="00727035" w:rsidRPr="00BD082D">
        <w:rPr>
          <w:rFonts w:cstheme="minorHAnsi"/>
          <w:b/>
          <w:bCs/>
          <w:sz w:val="20"/>
          <w:szCs w:val="20"/>
          <w:lang w:val="pl-PL"/>
        </w:rPr>
        <w:t xml:space="preserve"> cyfrow</w:t>
      </w:r>
      <w:r w:rsidR="00E90ECB" w:rsidRPr="00BD082D">
        <w:rPr>
          <w:rFonts w:cstheme="minorHAnsi"/>
          <w:b/>
          <w:bCs/>
          <w:sz w:val="20"/>
          <w:szCs w:val="20"/>
          <w:lang w:val="pl-PL"/>
        </w:rPr>
        <w:t xml:space="preserve">ych </w:t>
      </w:r>
      <w:r w:rsidR="00727035" w:rsidRPr="00BD082D">
        <w:rPr>
          <w:rFonts w:cstheme="minorHAnsi"/>
          <w:b/>
          <w:bCs/>
          <w:sz w:val="20"/>
          <w:szCs w:val="20"/>
          <w:lang w:val="pl-PL"/>
        </w:rPr>
        <w:t>jest oczywisty</w:t>
      </w:r>
    </w:p>
    <w:p w14:paraId="1826C009" w14:textId="440AF3B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 xml:space="preserve">Obecni na rynku operatorzy przygotowują się do wykorzystania swoich </w:t>
      </w:r>
      <w:r w:rsidR="002D1201" w:rsidRPr="00BD082D">
        <w:rPr>
          <w:rFonts w:cstheme="minorHAnsi"/>
          <w:sz w:val="20"/>
          <w:szCs w:val="20"/>
          <w:lang w:val="pl-PL"/>
        </w:rPr>
        <w:t>atrybutów</w:t>
      </w:r>
      <w:r w:rsidRPr="00BD082D">
        <w:rPr>
          <w:rFonts w:cstheme="minorHAnsi"/>
          <w:sz w:val="20"/>
          <w:szCs w:val="20"/>
          <w:lang w:val="pl-PL"/>
        </w:rPr>
        <w:t xml:space="preserve"> </w:t>
      </w:r>
      <w:r w:rsidR="00F16B34">
        <w:rPr>
          <w:rFonts w:cstheme="minorHAnsi"/>
          <w:sz w:val="20"/>
          <w:szCs w:val="20"/>
          <w:lang w:val="pl-PL"/>
        </w:rPr>
        <w:t>–</w:t>
      </w:r>
      <w:r w:rsidR="000942A1">
        <w:rPr>
          <w:rFonts w:cstheme="minorHAnsi"/>
          <w:sz w:val="20"/>
          <w:szCs w:val="20"/>
          <w:lang w:val="pl-PL"/>
        </w:rPr>
        <w:t xml:space="preserve"> </w:t>
      </w:r>
      <w:r w:rsidRPr="00BD082D">
        <w:rPr>
          <w:rFonts w:cstheme="minorHAnsi"/>
          <w:sz w:val="20"/>
          <w:szCs w:val="20"/>
          <w:lang w:val="pl-PL"/>
        </w:rPr>
        <w:t xml:space="preserve">globalny zasięg i zaufanie klientów, jednocześnie zajmując się swoimi słabymi stronami </w:t>
      </w:r>
      <w:r w:rsidR="00F16B34">
        <w:rPr>
          <w:rFonts w:cstheme="minorHAnsi"/>
          <w:sz w:val="20"/>
          <w:szCs w:val="20"/>
          <w:lang w:val="pl-PL"/>
        </w:rPr>
        <w:t>–</w:t>
      </w:r>
      <w:r w:rsidR="000942A1">
        <w:rPr>
          <w:rFonts w:cstheme="minorHAnsi"/>
          <w:sz w:val="20"/>
          <w:szCs w:val="20"/>
          <w:lang w:val="pl-PL"/>
        </w:rPr>
        <w:t xml:space="preserve"> </w:t>
      </w:r>
      <w:r w:rsidRPr="00BD082D">
        <w:rPr>
          <w:rFonts w:cstheme="minorHAnsi"/>
          <w:sz w:val="20"/>
          <w:szCs w:val="20"/>
          <w:lang w:val="pl-PL"/>
        </w:rPr>
        <w:t xml:space="preserve">starsze technologie informatyczne i doświadczenie klienta, aby zachować </w:t>
      </w:r>
      <w:r w:rsidR="002D1201" w:rsidRPr="00BD082D">
        <w:rPr>
          <w:rFonts w:cstheme="minorHAnsi"/>
          <w:sz w:val="20"/>
          <w:szCs w:val="20"/>
          <w:lang w:val="pl-PL"/>
        </w:rPr>
        <w:t>konkurencyjność</w:t>
      </w:r>
      <w:r w:rsidRPr="00BD082D">
        <w:rPr>
          <w:rFonts w:cstheme="minorHAnsi"/>
          <w:sz w:val="20"/>
          <w:szCs w:val="20"/>
          <w:lang w:val="pl-PL"/>
        </w:rPr>
        <w:t xml:space="preserve"> w przyszłości. Stawianie użytkownika na pierwszym miejscu </w:t>
      </w:r>
      <w:r w:rsidR="000942A1">
        <w:rPr>
          <w:rFonts w:cstheme="minorHAnsi"/>
          <w:sz w:val="20"/>
          <w:szCs w:val="20"/>
          <w:lang w:val="pl-PL"/>
        </w:rPr>
        <w:t>to</w:t>
      </w:r>
      <w:r w:rsidRPr="00BD082D">
        <w:rPr>
          <w:rFonts w:cstheme="minorHAnsi"/>
          <w:sz w:val="20"/>
          <w:szCs w:val="20"/>
          <w:lang w:val="pl-PL"/>
        </w:rPr>
        <w:t xml:space="preserve"> najwyższy priorytet, a w miarę rozwoju sektora banki muszą zaspokajać potrzeby konkretnych rynków i zaspokajać popyt konsumentów na poziomie lokalnym. Banki zdają sobie sprawę z potencjału bezproblemowego zaangażowania</w:t>
      </w:r>
      <w:r w:rsidR="000942A1">
        <w:rPr>
          <w:rFonts w:cstheme="minorHAnsi"/>
          <w:sz w:val="20"/>
          <w:szCs w:val="20"/>
          <w:lang w:val="pl-PL"/>
        </w:rPr>
        <w:t xml:space="preserve"> użytkowników w doświadczenia</w:t>
      </w:r>
      <w:r w:rsidRPr="00BD082D">
        <w:rPr>
          <w:rFonts w:cstheme="minorHAnsi"/>
          <w:sz w:val="20"/>
          <w:szCs w:val="20"/>
          <w:lang w:val="pl-PL"/>
        </w:rPr>
        <w:t xml:space="preserve"> cyfrowe. Spośród ankietowanych dyrektorów bankowych, 63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 xml:space="preserve"> stwierdziło, że filia działająca wyłącznie w formie cyfrowej umożliwia wszechobecn</w:t>
      </w:r>
      <w:r w:rsidR="00CE729E">
        <w:rPr>
          <w:rFonts w:cstheme="minorHAnsi"/>
          <w:sz w:val="20"/>
          <w:szCs w:val="20"/>
          <w:lang w:val="pl-PL"/>
        </w:rPr>
        <w:t>y dostęp do</w:t>
      </w:r>
      <w:r w:rsidRPr="00BD082D">
        <w:rPr>
          <w:rFonts w:cstheme="minorHAnsi"/>
          <w:sz w:val="20"/>
          <w:szCs w:val="20"/>
          <w:lang w:val="pl-PL"/>
        </w:rPr>
        <w:t xml:space="preserve"> bankowoś</w:t>
      </w:r>
      <w:r w:rsidR="00CE729E">
        <w:rPr>
          <w:rFonts w:cstheme="minorHAnsi"/>
          <w:sz w:val="20"/>
          <w:szCs w:val="20"/>
          <w:lang w:val="pl-PL"/>
        </w:rPr>
        <w:t>ci</w:t>
      </w:r>
      <w:r w:rsidRPr="00BD082D">
        <w:rPr>
          <w:rFonts w:cstheme="minorHAnsi"/>
          <w:sz w:val="20"/>
          <w:szCs w:val="20"/>
          <w:lang w:val="pl-PL"/>
        </w:rPr>
        <w:t>, 50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 xml:space="preserve"> stwierdziło, że umożliwia szybsze wprowadzanie nowych produktów na rynek, a 52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 xml:space="preserve"> stwierdziło, że ułatwia współpracę dzięki funkcjonalności plug-and-play.</w:t>
      </w:r>
    </w:p>
    <w:p w14:paraId="21A1C6C1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39F2CE2B" w14:textId="67F76E19" w:rsidR="00485EBF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>W raporcie przedstawiono trzy podejścia - greenfield, bluefield i brownfield - dla operatorów</w:t>
      </w:r>
      <w:r w:rsidR="00CE729E">
        <w:rPr>
          <w:rFonts w:cstheme="minorHAnsi"/>
          <w:sz w:val="20"/>
          <w:szCs w:val="20"/>
          <w:lang w:val="pl-PL"/>
        </w:rPr>
        <w:t xml:space="preserve"> tradycyjnych,</w:t>
      </w:r>
      <w:r w:rsidRPr="00BD082D">
        <w:rPr>
          <w:rFonts w:cstheme="minorHAnsi"/>
          <w:sz w:val="20"/>
          <w:szCs w:val="20"/>
          <w:lang w:val="pl-PL"/>
        </w:rPr>
        <w:t xml:space="preserve"> tworzących wyłącznie cyfrow</w:t>
      </w:r>
      <w:r w:rsidR="0094134F">
        <w:rPr>
          <w:rFonts w:cstheme="minorHAnsi"/>
          <w:sz w:val="20"/>
          <w:szCs w:val="20"/>
          <w:lang w:val="pl-PL"/>
        </w:rPr>
        <w:t>e</w:t>
      </w:r>
      <w:r w:rsidRPr="00BD082D">
        <w:rPr>
          <w:rFonts w:cstheme="minorHAnsi"/>
          <w:sz w:val="20"/>
          <w:szCs w:val="20"/>
          <w:lang w:val="pl-PL"/>
        </w:rPr>
        <w:t xml:space="preserve"> </w:t>
      </w:r>
      <w:r w:rsidR="0094134F">
        <w:rPr>
          <w:rFonts w:cstheme="minorHAnsi"/>
          <w:sz w:val="20"/>
          <w:szCs w:val="20"/>
          <w:lang w:val="pl-PL"/>
        </w:rPr>
        <w:t>oddziały</w:t>
      </w:r>
      <w:r w:rsidRPr="00BD082D">
        <w:rPr>
          <w:rFonts w:cstheme="minorHAnsi"/>
          <w:sz w:val="20"/>
          <w:szCs w:val="20"/>
          <w:lang w:val="pl-PL"/>
        </w:rPr>
        <w:t xml:space="preserve"> zależn</w:t>
      </w:r>
      <w:r w:rsidR="0094134F">
        <w:rPr>
          <w:rFonts w:cstheme="minorHAnsi"/>
          <w:sz w:val="20"/>
          <w:szCs w:val="20"/>
          <w:lang w:val="pl-PL"/>
        </w:rPr>
        <w:t>e</w:t>
      </w:r>
      <w:r w:rsidRPr="00BD082D">
        <w:rPr>
          <w:rFonts w:cstheme="minorHAnsi"/>
          <w:sz w:val="20"/>
          <w:szCs w:val="20"/>
          <w:lang w:val="pl-PL"/>
        </w:rPr>
        <w:t xml:space="preserve"> i zalecono metodologię, która określa wizję, tworzy solidne podstawy i napędza długoterminowy wzrost poprzez sprzyjającą</w:t>
      </w:r>
      <w:r w:rsidR="00485EBF">
        <w:rPr>
          <w:rFonts w:cstheme="minorHAnsi"/>
          <w:sz w:val="20"/>
          <w:szCs w:val="20"/>
          <w:lang w:val="pl-PL"/>
        </w:rPr>
        <w:t xml:space="preserve"> </w:t>
      </w:r>
      <w:r w:rsidR="00485EBF" w:rsidRPr="00BD082D">
        <w:rPr>
          <w:rFonts w:cstheme="minorHAnsi"/>
          <w:sz w:val="20"/>
          <w:szCs w:val="20"/>
          <w:lang w:val="pl-PL"/>
        </w:rPr>
        <w:t>kulturę</w:t>
      </w:r>
      <w:r w:rsidRPr="00BD082D">
        <w:rPr>
          <w:rFonts w:cstheme="minorHAnsi"/>
          <w:sz w:val="20"/>
          <w:szCs w:val="20"/>
          <w:lang w:val="pl-PL"/>
        </w:rPr>
        <w:t>. Jednak dotychczasowe sposoby myślenia i modele biznesowe utrudniają proces tworzenia banku cyfrowego - w tym brak długoterminowego wsparcia ze strony firmy macierzystej (47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>), niechęć do wspierania krótkoterminowej strategicznej kanibalizacji bazy klientów firmy macierzystej (43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>) i ponad połowa (55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 xml:space="preserve">) ma trudności z przyjęciem słabej oferty dla banków cyfrowych. W miarę jak FinTechy zdobywają wpływy i udziały w rynku, tradycyjne banki muszą rozwijać model hybrydowy poprzez zakulisową modernizację operacji w </w:t>
      </w:r>
      <w:r w:rsidR="00D21F40">
        <w:rPr>
          <w:rFonts w:cstheme="minorHAnsi"/>
          <w:sz w:val="20"/>
          <w:szCs w:val="20"/>
          <w:lang w:val="pl-PL"/>
        </w:rPr>
        <w:t>usługach back office</w:t>
      </w:r>
      <w:r w:rsidRPr="00BD082D">
        <w:rPr>
          <w:rFonts w:cstheme="minorHAnsi"/>
          <w:sz w:val="20"/>
          <w:szCs w:val="20"/>
          <w:lang w:val="pl-PL"/>
        </w:rPr>
        <w:t xml:space="preserve">, tworząc jednocześnie wiele jednostek wyłącznie cyfrowych, aby obsługiwać określone segmenty klientów. </w:t>
      </w:r>
    </w:p>
    <w:p w14:paraId="3F8F9979" w14:textId="77777777" w:rsidR="00485EBF" w:rsidRDefault="00485EBF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56529767" w14:textId="3988CF6E" w:rsidR="00727035" w:rsidRPr="00BD082D" w:rsidRDefault="00485EBF" w:rsidP="00485EBF">
      <w:pPr>
        <w:spacing w:after="0" w:line="240" w:lineRule="auto"/>
        <w:ind w:left="720"/>
        <w:jc w:val="both"/>
        <w:rPr>
          <w:rFonts w:cstheme="minorHAnsi"/>
          <w:sz w:val="20"/>
          <w:szCs w:val="20"/>
          <w:lang w:val="pl-PL"/>
        </w:rPr>
      </w:pPr>
      <w:r>
        <w:rPr>
          <w:rFonts w:cstheme="minorHAnsi"/>
          <w:sz w:val="20"/>
          <w:szCs w:val="20"/>
          <w:lang w:val="pl-PL"/>
        </w:rPr>
        <w:t xml:space="preserve">- </w:t>
      </w:r>
      <w:r w:rsidR="0057600B">
        <w:rPr>
          <w:rFonts w:cstheme="minorHAnsi"/>
          <w:sz w:val="20"/>
          <w:szCs w:val="20"/>
          <w:lang w:val="pl-PL"/>
        </w:rPr>
        <w:t>Kryzys</w:t>
      </w:r>
      <w:r w:rsidR="00727035" w:rsidRPr="00BD082D">
        <w:rPr>
          <w:rFonts w:cstheme="minorHAnsi"/>
          <w:sz w:val="20"/>
          <w:szCs w:val="20"/>
          <w:lang w:val="pl-PL"/>
        </w:rPr>
        <w:t xml:space="preserve"> po pandemii sprawił, że środowisko tradycyjnej bankowości detalicznej stało się jeszcze bardziej wymagające. Aby utrzymać się na rynku, nadszedł czas na włączenie finansów w styl życia klienta i przyjęcie modeli opartych na </w:t>
      </w:r>
      <w:r w:rsidR="0057600B">
        <w:rPr>
          <w:rFonts w:cstheme="minorHAnsi"/>
          <w:sz w:val="20"/>
          <w:szCs w:val="20"/>
          <w:lang w:val="pl-PL"/>
        </w:rPr>
        <w:t xml:space="preserve">rozwiązaniach </w:t>
      </w:r>
      <w:proofErr w:type="spellStart"/>
      <w:r w:rsidR="0057600B">
        <w:rPr>
          <w:rFonts w:cstheme="minorHAnsi"/>
          <w:sz w:val="20"/>
          <w:szCs w:val="20"/>
          <w:lang w:val="pl-PL"/>
        </w:rPr>
        <w:t>digital</w:t>
      </w:r>
      <w:proofErr w:type="spellEnd"/>
      <w:r w:rsidR="00727035" w:rsidRPr="00BD082D">
        <w:rPr>
          <w:rFonts w:cstheme="minorHAnsi"/>
          <w:sz w:val="20"/>
          <w:szCs w:val="20"/>
          <w:lang w:val="pl-PL"/>
        </w:rPr>
        <w:t xml:space="preserve"> </w:t>
      </w:r>
      <w:r w:rsidR="00F16B34">
        <w:rPr>
          <w:rFonts w:cstheme="minorHAnsi"/>
          <w:sz w:val="20"/>
          <w:szCs w:val="20"/>
          <w:lang w:val="pl-PL"/>
        </w:rPr>
        <w:t>–</w:t>
      </w:r>
      <w:r w:rsidR="00727035" w:rsidRPr="00BD082D">
        <w:rPr>
          <w:rFonts w:cstheme="minorHAnsi"/>
          <w:sz w:val="20"/>
          <w:szCs w:val="20"/>
          <w:lang w:val="pl-PL"/>
        </w:rPr>
        <w:t xml:space="preserve"> z</w:t>
      </w:r>
      <w:r w:rsidR="00F16B34">
        <w:rPr>
          <w:rFonts w:cstheme="minorHAnsi"/>
          <w:sz w:val="20"/>
          <w:szCs w:val="20"/>
          <w:lang w:val="pl-PL"/>
        </w:rPr>
        <w:t>wlekanie nie jest już możliwe</w:t>
      </w:r>
      <w:r w:rsidR="00727035" w:rsidRPr="00BD082D">
        <w:rPr>
          <w:rFonts w:cstheme="minorHAnsi"/>
          <w:sz w:val="20"/>
          <w:szCs w:val="20"/>
          <w:lang w:val="pl-PL"/>
        </w:rPr>
        <w:t xml:space="preserve"> </w:t>
      </w:r>
      <w:r w:rsidR="00F16B34">
        <w:rPr>
          <w:rFonts w:cstheme="minorHAnsi"/>
          <w:sz w:val="20"/>
          <w:szCs w:val="20"/>
          <w:lang w:val="pl-PL"/>
        </w:rPr>
        <w:t>–</w:t>
      </w:r>
      <w:r w:rsidR="00727035" w:rsidRPr="00BD082D">
        <w:rPr>
          <w:rFonts w:cstheme="minorHAnsi"/>
          <w:sz w:val="20"/>
          <w:szCs w:val="20"/>
          <w:lang w:val="pl-PL"/>
        </w:rPr>
        <w:t xml:space="preserve"> powiedział </w:t>
      </w:r>
      <w:r w:rsidR="00727035" w:rsidRPr="00F16B34">
        <w:rPr>
          <w:rFonts w:cstheme="minorHAnsi"/>
          <w:b/>
          <w:sz w:val="20"/>
          <w:szCs w:val="20"/>
          <w:lang w:val="pl-PL"/>
        </w:rPr>
        <w:t xml:space="preserve">John </w:t>
      </w:r>
      <w:proofErr w:type="spellStart"/>
      <w:r w:rsidR="00727035" w:rsidRPr="00F16B34">
        <w:rPr>
          <w:rFonts w:cstheme="minorHAnsi"/>
          <w:b/>
          <w:sz w:val="20"/>
          <w:szCs w:val="20"/>
          <w:lang w:val="pl-PL"/>
        </w:rPr>
        <w:t>Berry</w:t>
      </w:r>
      <w:proofErr w:type="spellEnd"/>
      <w:r w:rsidR="00727035" w:rsidRPr="00F16B34">
        <w:rPr>
          <w:rFonts w:cstheme="minorHAnsi"/>
          <w:b/>
          <w:sz w:val="20"/>
          <w:szCs w:val="20"/>
          <w:lang w:val="pl-PL"/>
        </w:rPr>
        <w:t>, prezes Efma.</w:t>
      </w:r>
      <w:bookmarkStart w:id="0" w:name="_GoBack"/>
      <w:bookmarkEnd w:id="0"/>
    </w:p>
    <w:p w14:paraId="39873A96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13DF631D" w14:textId="3469CC8D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 xml:space="preserve">W raporcie przedstawiono również czteroetapowe podejście dla dojrzałych firm FinTech, które chcą osiągnąć długoterminowy wzrost i rentowność. Fazy obejmują dywersyfikację produktów w celu przyciągnięcia szerszej bazy klientów, </w:t>
      </w:r>
      <w:r w:rsidR="00005C52">
        <w:rPr>
          <w:rFonts w:cstheme="minorHAnsi"/>
          <w:sz w:val="20"/>
          <w:szCs w:val="20"/>
          <w:lang w:val="pl-PL"/>
        </w:rPr>
        <w:t xml:space="preserve">uproszczenie i </w:t>
      </w:r>
      <w:r w:rsidR="006C31D0">
        <w:rPr>
          <w:rFonts w:cstheme="minorHAnsi"/>
          <w:sz w:val="20"/>
          <w:szCs w:val="20"/>
          <w:lang w:val="pl-PL"/>
        </w:rPr>
        <w:t>automatyzację</w:t>
      </w:r>
      <w:r w:rsidRPr="00BD082D">
        <w:rPr>
          <w:rFonts w:cstheme="minorHAnsi"/>
          <w:sz w:val="20"/>
          <w:szCs w:val="20"/>
          <w:lang w:val="pl-PL"/>
        </w:rPr>
        <w:t xml:space="preserve"> ekosystemu, monetyzację usług, możliwości lub danych</w:t>
      </w:r>
      <w:r w:rsidR="00E55B93">
        <w:rPr>
          <w:rFonts w:cstheme="minorHAnsi"/>
          <w:sz w:val="20"/>
          <w:szCs w:val="20"/>
          <w:lang w:val="pl-PL"/>
        </w:rPr>
        <w:t>,</w:t>
      </w:r>
      <w:r w:rsidRPr="00BD082D">
        <w:rPr>
          <w:rFonts w:cstheme="minorHAnsi"/>
          <w:sz w:val="20"/>
          <w:szCs w:val="20"/>
          <w:lang w:val="pl-PL"/>
        </w:rPr>
        <w:t xml:space="preserve"> </w:t>
      </w:r>
      <w:r w:rsidR="00E55B93">
        <w:rPr>
          <w:rFonts w:cstheme="minorHAnsi"/>
          <w:sz w:val="20"/>
          <w:szCs w:val="20"/>
          <w:lang w:val="pl-PL"/>
        </w:rPr>
        <w:t>a także</w:t>
      </w:r>
      <w:r w:rsidRPr="00BD082D">
        <w:rPr>
          <w:rFonts w:cstheme="minorHAnsi"/>
          <w:sz w:val="20"/>
          <w:szCs w:val="20"/>
          <w:lang w:val="pl-PL"/>
        </w:rPr>
        <w:t xml:space="preserve"> ekspansję na nowe rynki.</w:t>
      </w:r>
    </w:p>
    <w:p w14:paraId="5ACD8FFD" w14:textId="1B19C3DD" w:rsidR="003E3FA1" w:rsidRPr="00BD082D" w:rsidRDefault="003E3FA1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69BD4FB1" w14:textId="77777777" w:rsidR="003E3FA1" w:rsidRPr="00BD082D" w:rsidRDefault="003E3FA1" w:rsidP="003E3FA1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pl-PL"/>
        </w:rPr>
      </w:pPr>
      <w:r w:rsidRPr="00BD082D">
        <w:rPr>
          <w:rFonts w:cstheme="minorHAnsi"/>
          <w:b/>
          <w:bCs/>
          <w:sz w:val="20"/>
          <w:szCs w:val="20"/>
          <w:lang w:val="pl-PL"/>
        </w:rPr>
        <w:t>Konsumenci wyrażają zainteresowanie bankowością ekologiczną</w:t>
      </w:r>
    </w:p>
    <w:p w14:paraId="1EA73BE7" w14:textId="48175053" w:rsidR="003E3FA1" w:rsidRPr="00BD082D" w:rsidRDefault="003E3FA1" w:rsidP="003E3FA1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 xml:space="preserve">Oprócz bodźców związanych z konkurencją rynkową, operatorzy </w:t>
      </w:r>
      <w:r w:rsidR="00FF1590">
        <w:rPr>
          <w:rFonts w:cstheme="minorHAnsi"/>
          <w:sz w:val="20"/>
          <w:szCs w:val="20"/>
          <w:lang w:val="pl-PL"/>
        </w:rPr>
        <w:t>tradycyjni</w:t>
      </w:r>
      <w:r w:rsidRPr="00BD082D">
        <w:rPr>
          <w:rFonts w:cstheme="minorHAnsi"/>
          <w:sz w:val="20"/>
          <w:szCs w:val="20"/>
          <w:lang w:val="pl-PL"/>
        </w:rPr>
        <w:t xml:space="preserve"> doświadczają również rosnącej presji społecznej i regulacyjnej, aby przestawić się na ekologiczne i zrównoważone praktyki. Według badania Global Retail Banking Voice of the Customer z 2021 roku, 65</w:t>
      </w:r>
      <w:r w:rsidR="00F16B34">
        <w:rPr>
          <w:rFonts w:cstheme="minorHAnsi"/>
          <w:sz w:val="20"/>
          <w:szCs w:val="20"/>
          <w:lang w:val="pl-PL"/>
        </w:rPr>
        <w:t xml:space="preserve"> proc.</w:t>
      </w:r>
      <w:r w:rsidRPr="00BD082D">
        <w:rPr>
          <w:rFonts w:cstheme="minorHAnsi"/>
          <w:sz w:val="20"/>
          <w:szCs w:val="20"/>
          <w:lang w:val="pl-PL"/>
        </w:rPr>
        <w:t xml:space="preserve"> konsumentów na całym świecie chce, aby banki zmniejszyły swój ślad węglowy poprzez eliminację papierowych procesów, </w:t>
      </w:r>
      <w:r w:rsidR="00726754">
        <w:rPr>
          <w:rFonts w:cstheme="minorHAnsi"/>
          <w:sz w:val="20"/>
          <w:szCs w:val="20"/>
          <w:lang w:val="pl-PL"/>
        </w:rPr>
        <w:t xml:space="preserve">a zwiększenie udziału </w:t>
      </w:r>
      <w:r w:rsidRPr="00BD082D">
        <w:rPr>
          <w:rFonts w:cstheme="minorHAnsi"/>
          <w:sz w:val="20"/>
          <w:szCs w:val="20"/>
          <w:lang w:val="pl-PL"/>
        </w:rPr>
        <w:t xml:space="preserve">energii odnawialnej i oferowanie kart ulegających biodegradacji. Prawie jedna trzecia konsumentów zapłaciłaby dodatkową opłatę za ekologiczne produkty i usługi lub wybrałaby nowego dostawcę produktów przyjaznych dla środowiska i społeczeństwa. Ze względu na swój charakter, banki wyłącznie cyfrowe są dobrze przygotowane do wspierania zrównoważonego finansowania - dzięki procesom </w:t>
      </w:r>
      <w:r w:rsidR="006D7357">
        <w:rPr>
          <w:rFonts w:cstheme="minorHAnsi"/>
          <w:sz w:val="20"/>
          <w:szCs w:val="20"/>
          <w:lang w:val="pl-PL"/>
        </w:rPr>
        <w:t xml:space="preserve">zachodzącym </w:t>
      </w:r>
      <w:r w:rsidRPr="00BD082D">
        <w:rPr>
          <w:rFonts w:cstheme="minorHAnsi"/>
          <w:sz w:val="20"/>
          <w:szCs w:val="20"/>
          <w:lang w:val="pl-PL"/>
        </w:rPr>
        <w:t xml:space="preserve">bez papieru i </w:t>
      </w:r>
      <w:r w:rsidR="00912C0F">
        <w:rPr>
          <w:rFonts w:cstheme="minorHAnsi"/>
          <w:sz w:val="20"/>
          <w:szCs w:val="20"/>
          <w:lang w:val="pl-PL"/>
        </w:rPr>
        <w:t xml:space="preserve">bez </w:t>
      </w:r>
      <w:r w:rsidR="006D7357">
        <w:rPr>
          <w:rFonts w:cstheme="minorHAnsi"/>
          <w:sz w:val="20"/>
          <w:szCs w:val="20"/>
          <w:lang w:val="pl-PL"/>
        </w:rPr>
        <w:t xml:space="preserve">fizycznych </w:t>
      </w:r>
      <w:r w:rsidRPr="00BD082D">
        <w:rPr>
          <w:rFonts w:cstheme="minorHAnsi"/>
          <w:sz w:val="20"/>
          <w:szCs w:val="20"/>
          <w:lang w:val="pl-PL"/>
        </w:rPr>
        <w:t>oddziałów.</w:t>
      </w:r>
    </w:p>
    <w:p w14:paraId="10B1D766" w14:textId="77777777" w:rsidR="003E3FA1" w:rsidRPr="00BD082D" w:rsidRDefault="003E3FA1" w:rsidP="003E3FA1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11A12CAA" w14:textId="77777777" w:rsidR="003E3FA1" w:rsidRPr="00BD082D" w:rsidRDefault="003E3FA1" w:rsidP="003E3FA1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pl-PL"/>
        </w:rPr>
      </w:pPr>
      <w:r w:rsidRPr="00BD082D">
        <w:rPr>
          <w:rFonts w:cstheme="minorHAnsi"/>
          <w:b/>
          <w:bCs/>
          <w:sz w:val="20"/>
          <w:szCs w:val="20"/>
          <w:lang w:val="pl-PL"/>
        </w:rPr>
        <w:t>Metodologia raportu</w:t>
      </w:r>
    </w:p>
    <w:p w14:paraId="6F3B299B" w14:textId="0378A0FA" w:rsidR="003E3FA1" w:rsidRDefault="003E3FA1" w:rsidP="003E3FA1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  <w:r w:rsidRPr="00BD082D">
        <w:rPr>
          <w:rFonts w:cstheme="minorHAnsi"/>
          <w:sz w:val="20"/>
          <w:szCs w:val="20"/>
          <w:lang w:val="pl-PL"/>
        </w:rPr>
        <w:t xml:space="preserve">Raport World FinTech Report 2021 opiera się na </w:t>
      </w:r>
      <w:r w:rsidR="00127298" w:rsidRPr="00BD082D">
        <w:rPr>
          <w:rFonts w:cstheme="minorHAnsi"/>
          <w:sz w:val="20"/>
          <w:szCs w:val="20"/>
          <w:lang w:val="pl-PL"/>
        </w:rPr>
        <w:t>wynikach</w:t>
      </w:r>
      <w:r w:rsidRPr="00BD082D">
        <w:rPr>
          <w:rFonts w:cstheme="minorHAnsi"/>
          <w:sz w:val="20"/>
          <w:szCs w:val="20"/>
          <w:lang w:val="pl-PL"/>
        </w:rPr>
        <w:t xml:space="preserve"> z trzech głównych źródeł - ankiety "Voice of the Customer" dotyczącej bankowości detalicznej na świecie w 2021 r., ankiet i wywiadów dotyczących bankowości detalicznej i FinTech wśród kadry kierowniczej w 2021 r. oraz komitetu sterującego World FinTech Report 2021 Executive Steering Committee składającego się z kadry kierowniczej reprezentującej banki, FinTechy, partnerów technologicznych, firmy VC i podmioty wspierające biznes na całym świecie. Łącznie, te pierwotne źródła badawcze obejmują spostrzeżenia z 33 rynków: Australia, Belgia, Bhutan, Brazylia, Kambodża, Kanada, Chiny, Dania, Francja, Niemcy, Hong Kong, Islandia, Indie, Włochy, Japonia, Malezja, Meksyk, Mongolia, Myanmar, Holandia, Norwegia, Portugalia, Rosja, Arabia Saudyjska, Serbia, Singapur, Korea Południowa, Hiszpania, Szwecja, Szwajcaria, ZEA, Wielka Brytania i Stany Zjednoczone.</w:t>
      </w:r>
    </w:p>
    <w:p w14:paraId="45C43F6E" w14:textId="14C24A09" w:rsidR="00A9789A" w:rsidRDefault="00A9789A" w:rsidP="003E3FA1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7B78A1AE" w14:textId="77777777" w:rsidR="00A9789A" w:rsidRPr="00A9789A" w:rsidRDefault="00A9789A" w:rsidP="00A9789A">
      <w:pPr>
        <w:jc w:val="both"/>
        <w:rPr>
          <w:rFonts w:ascii="Verdana" w:eastAsia="Verdana" w:hAnsi="Verdana" w:cs="Verdana"/>
          <w:color w:val="000000" w:themeColor="text1"/>
          <w:lang w:val="pl-PL"/>
        </w:rPr>
      </w:pPr>
      <w:r w:rsidRPr="00A9789A">
        <w:rPr>
          <w:rFonts w:ascii="Verdana" w:eastAsia="Verdana" w:hAnsi="Verdana" w:cs="Verdana"/>
          <w:b/>
          <w:color w:val="000000" w:themeColor="text1"/>
          <w:sz w:val="18"/>
          <w:szCs w:val="18"/>
          <w:lang w:val="pl-PL"/>
        </w:rPr>
        <w:t>O Capgemini</w:t>
      </w:r>
    </w:p>
    <w:p w14:paraId="5DDF8E50" w14:textId="77777777" w:rsidR="00A9789A" w:rsidRPr="00A9789A" w:rsidRDefault="00A9789A" w:rsidP="00A9789A">
      <w:pPr>
        <w:jc w:val="both"/>
        <w:rPr>
          <w:rFonts w:ascii="Verdana" w:eastAsia="Verdana" w:hAnsi="Verdana" w:cs="Verdana"/>
          <w:lang w:val="pl-PL"/>
        </w:rPr>
      </w:pPr>
      <w:r w:rsidRPr="00A9789A">
        <w:rPr>
          <w:rFonts w:ascii="Verdana" w:eastAsia="Verdana" w:hAnsi="Verdana" w:cs="Verdana"/>
          <w:color w:val="000000" w:themeColor="text1"/>
          <w:sz w:val="16"/>
          <w:szCs w:val="16"/>
          <w:lang w:val="pl-PL"/>
        </w:rPr>
        <w:t xml:space="preserve">Capgemini to światowy lider w dziedzinie doradztwa, usług technologicznych i transformacji cyfrowej. Celem grupy jest wprowadzanie czołowych i innowacyjnych rozwiązań oraz udostępnienie klientom całej gamy możliwości cyfrowego świata, w oparciu o 50-letnią tradycję i szeroką wiedzę branżową. Firma kieruje się przekonaniem, że wartość biznesowa technologii pochodzi od ludzi i powinna im służyć. Capgemini jest wielokulturową organizacją, liczącą ponad 270 000 pracowników, zatrudnionych w 50 krajach. Grupa odnotowała światowy przychód na poziomie 17 mld EUR (2019). W Polsce Capgemini działa od 1996 roku i jest największym zagranicznym inwestorem z sektora nowoczesnych usług biznesowych w naszym kraju. Centra </w:t>
      </w:r>
      <w:r w:rsidRPr="00A9789A">
        <w:rPr>
          <w:rFonts w:ascii="Verdana" w:eastAsia="Verdana" w:hAnsi="Verdana" w:cs="Verdana"/>
          <w:sz w:val="16"/>
          <w:szCs w:val="16"/>
          <w:lang w:val="pl-PL"/>
        </w:rPr>
        <w:t>biznesowe są zlokalizowane w Warszawie, Krakowie, Katowicach, Wrocławiu, Poznaniu, Opolu, oraz w Lublinie.</w:t>
      </w:r>
    </w:p>
    <w:p w14:paraId="646387E0" w14:textId="77777777" w:rsidR="00A9789A" w:rsidRPr="00637005" w:rsidRDefault="00A9789A" w:rsidP="00A9789A">
      <w:pPr>
        <w:spacing w:line="240" w:lineRule="auto"/>
        <w:jc w:val="both"/>
        <w:rPr>
          <w:rFonts w:ascii="Calibri" w:eastAsia="Calibri" w:hAnsi="Calibri" w:cs="Calibri"/>
          <w:sz w:val="20"/>
          <w:szCs w:val="20"/>
        </w:rPr>
      </w:pPr>
      <w:r w:rsidRPr="00A9789A">
        <w:rPr>
          <w:rFonts w:ascii="Verdana" w:eastAsia="Verdana" w:hAnsi="Verdana" w:cs="Verdana"/>
          <w:sz w:val="18"/>
          <w:szCs w:val="18"/>
          <w:lang w:val="pl-PL"/>
        </w:rPr>
        <w:t>Zapraszamy na stronę</w:t>
      </w:r>
      <w:hyperlink r:id="rId14">
        <w:r w:rsidRPr="00A9789A">
          <w:rPr>
            <w:rFonts w:ascii="Verdana" w:eastAsia="Verdana" w:hAnsi="Verdana" w:cs="Verdana"/>
            <w:color w:val="0000FF"/>
            <w:sz w:val="18"/>
            <w:szCs w:val="18"/>
            <w:lang w:val="pl-PL"/>
          </w:rPr>
          <w:t xml:space="preserve"> </w:t>
        </w:r>
      </w:hyperlink>
      <w:hyperlink r:id="rId15">
        <w:r w:rsidRPr="00A9789A">
          <w:rPr>
            <w:rFonts w:ascii="Verdana" w:eastAsia="Verdana" w:hAnsi="Verdana" w:cs="Verdana"/>
            <w:color w:val="1155CC"/>
            <w:sz w:val="18"/>
            <w:szCs w:val="18"/>
            <w:u w:val="single"/>
            <w:lang w:val="pl-PL"/>
          </w:rPr>
          <w:t>www.capgemini.com</w:t>
        </w:r>
      </w:hyperlink>
      <w:r w:rsidRPr="00A9789A">
        <w:rPr>
          <w:rFonts w:ascii="Verdana" w:eastAsia="Verdana" w:hAnsi="Verdana" w:cs="Verdana"/>
          <w:sz w:val="18"/>
          <w:szCs w:val="18"/>
          <w:lang w:val="pl-PL"/>
        </w:rPr>
        <w:t xml:space="preserve">. </w:t>
      </w:r>
      <w:r>
        <w:rPr>
          <w:rFonts w:ascii="Verdana" w:eastAsia="Verdana" w:hAnsi="Verdana" w:cs="Verdana"/>
          <w:i/>
          <w:sz w:val="18"/>
          <w:szCs w:val="18"/>
        </w:rPr>
        <w:t>People matter, results count.</w:t>
      </w:r>
    </w:p>
    <w:p w14:paraId="7C9F0465" w14:textId="77777777" w:rsidR="00A9789A" w:rsidRPr="00BD082D" w:rsidRDefault="00A9789A" w:rsidP="003E3FA1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4BB813D2" w14:textId="77777777" w:rsidR="003E3FA1" w:rsidRPr="00BD082D" w:rsidRDefault="003E3FA1" w:rsidP="003E3FA1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7BEA021C" w14:textId="77777777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p w14:paraId="60FC4EDE" w14:textId="099AEC0D" w:rsidR="00727035" w:rsidRPr="00BD082D" w:rsidRDefault="00727035" w:rsidP="00727035">
      <w:pPr>
        <w:spacing w:after="0" w:line="240" w:lineRule="auto"/>
        <w:jc w:val="both"/>
        <w:rPr>
          <w:rFonts w:cstheme="minorHAnsi"/>
          <w:sz w:val="20"/>
          <w:szCs w:val="20"/>
          <w:lang w:val="pl-PL"/>
        </w:rPr>
      </w:pPr>
    </w:p>
    <w:sectPr w:rsidR="00727035" w:rsidRPr="00BD082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189111" w14:textId="77777777" w:rsidR="00394F13" w:rsidRDefault="00394F13" w:rsidP="004E4104">
      <w:pPr>
        <w:spacing w:after="0" w:line="240" w:lineRule="auto"/>
      </w:pPr>
      <w:r>
        <w:separator/>
      </w:r>
    </w:p>
  </w:endnote>
  <w:endnote w:type="continuationSeparator" w:id="0">
    <w:p w14:paraId="3A36A30D" w14:textId="77777777" w:rsidR="00394F13" w:rsidRDefault="00394F13" w:rsidP="004E4104">
      <w:pPr>
        <w:spacing w:after="0" w:line="240" w:lineRule="auto"/>
      </w:pPr>
      <w:r>
        <w:continuationSeparator/>
      </w:r>
    </w:p>
  </w:endnote>
  <w:endnote w:type="continuationNotice" w:id="1">
    <w:p w14:paraId="4960C47C" w14:textId="77777777" w:rsidR="00394F13" w:rsidRDefault="00394F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nion Pro">
    <w:altName w:val="Times New Roman"/>
    <w:charset w:val="00"/>
    <w:family w:val="auto"/>
    <w:pitch w:val="default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Ubuntu Light">
    <w:charset w:val="EE"/>
    <w:family w:val="swiss"/>
    <w:pitch w:val="variable"/>
    <w:sig w:usb0="E00002FF" w:usb1="5000205B" w:usb2="00000000" w:usb3="00000000" w:csb0="0000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456CAB" w14:textId="77777777" w:rsidR="00F50A49" w:rsidRDefault="00F50A49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3A322E" w14:textId="308B1EAD" w:rsidR="003B53F5" w:rsidRPr="00021C24" w:rsidRDefault="003B53F5">
    <w:pPr>
      <w:pStyle w:val="Stopka"/>
      <w:rPr>
        <w:i/>
        <w:sz w:val="16"/>
        <w:szCs w:val="16"/>
      </w:rPr>
    </w:pPr>
    <w:r w:rsidRPr="00021C24">
      <w:rPr>
        <w:i/>
        <w:sz w:val="16"/>
        <w:szCs w:val="16"/>
      </w:rPr>
      <w:t>Press Release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F1D9B9" w14:textId="77777777" w:rsidR="00F50A49" w:rsidRDefault="00F50A49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8293CA" w14:textId="77777777" w:rsidR="00394F13" w:rsidRDefault="00394F13" w:rsidP="004E4104">
      <w:pPr>
        <w:spacing w:after="0" w:line="240" w:lineRule="auto"/>
      </w:pPr>
      <w:r>
        <w:separator/>
      </w:r>
    </w:p>
  </w:footnote>
  <w:footnote w:type="continuationSeparator" w:id="0">
    <w:p w14:paraId="1A40808E" w14:textId="77777777" w:rsidR="00394F13" w:rsidRDefault="00394F13" w:rsidP="004E4104">
      <w:pPr>
        <w:spacing w:after="0" w:line="240" w:lineRule="auto"/>
      </w:pPr>
      <w:r>
        <w:continuationSeparator/>
      </w:r>
    </w:p>
  </w:footnote>
  <w:footnote w:type="continuationNotice" w:id="1">
    <w:p w14:paraId="3BD0F1DE" w14:textId="77777777" w:rsidR="00394F13" w:rsidRDefault="00394F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B96706" w14:textId="77777777" w:rsidR="00F50A49" w:rsidRDefault="00F50A49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75F7F0" w14:textId="4DE05664" w:rsidR="005769FC" w:rsidRPr="00A57EB6" w:rsidRDefault="00F50A49" w:rsidP="00A9178D">
    <w:pPr>
      <w:pStyle w:val="Nagwek"/>
      <w:spacing w:after="480"/>
      <w:rPr>
        <w:rFonts w:ascii="Verdana" w:hAnsi="Verdana"/>
        <w:sz w:val="20"/>
        <w:szCs w:val="20"/>
      </w:rPr>
    </w:pPr>
    <w:r w:rsidRPr="00A9178D">
      <w:rPr>
        <w:rFonts w:ascii="Verdana" w:hAnsi="Verdana"/>
        <w:noProof/>
        <w:sz w:val="20"/>
        <w:szCs w:val="20"/>
        <w:lang w:val="pl-PL" w:eastAsia="pl-PL"/>
      </w:rPr>
      <w:drawing>
        <wp:anchor distT="0" distB="0" distL="114300" distR="114300" simplePos="0" relativeHeight="251659264" behindDoc="1" locked="1" layoutInCell="1" allowOverlap="1" wp14:anchorId="20EAFBF5" wp14:editId="093886AC">
          <wp:simplePos x="0" y="0"/>
          <wp:positionH relativeFrom="column">
            <wp:posOffset>4298950</wp:posOffset>
          </wp:positionH>
          <wp:positionV relativeFrom="paragraph">
            <wp:posOffset>-277495</wp:posOffset>
          </wp:positionV>
          <wp:extent cx="1362075" cy="657860"/>
          <wp:effectExtent l="0" t="0" r="0" b="8890"/>
          <wp:wrapTight wrapText="bothSides">
            <wp:wrapPolygon edited="0">
              <wp:start x="0" y="0"/>
              <wp:lineTo x="0" y="21266"/>
              <wp:lineTo x="21147" y="21266"/>
              <wp:lineTo x="21147" y="0"/>
              <wp:lineTo x="0" y="0"/>
            </wp:wrapPolygon>
          </wp:wrapTight>
          <wp:docPr id="1" name="Picture 1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75" cy="657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18A81BB2">
      <w:rPr>
        <w:noProof/>
        <w:lang w:val="pl-PL" w:eastAsia="pl-PL"/>
      </w:rPr>
      <w:drawing>
        <wp:anchor distT="0" distB="0" distL="114300" distR="114300" simplePos="0" relativeHeight="251658240" behindDoc="1" locked="1" layoutInCell="1" allowOverlap="1" wp14:anchorId="15F4F841" wp14:editId="0131C2F3">
          <wp:simplePos x="0" y="0"/>
          <wp:positionH relativeFrom="column">
            <wp:posOffset>3175</wp:posOffset>
          </wp:positionH>
          <wp:positionV relativeFrom="paragraph">
            <wp:posOffset>-110490</wp:posOffset>
          </wp:positionV>
          <wp:extent cx="1791970" cy="429260"/>
          <wp:effectExtent l="0" t="0" r="0" b="8890"/>
          <wp:wrapTight wrapText="bothSides">
            <wp:wrapPolygon edited="0">
              <wp:start x="0" y="0"/>
              <wp:lineTo x="0" y="21089"/>
              <wp:lineTo x="21355" y="21089"/>
              <wp:lineTo x="21355" y="0"/>
              <wp:lineTo x="0" y="0"/>
            </wp:wrapPolygon>
          </wp:wrapTight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1970" cy="429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F5C2DD" w14:textId="77777777" w:rsidR="00F50A49" w:rsidRDefault="00F50A49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AA04EF"/>
    <w:multiLevelType w:val="hybridMultilevel"/>
    <w:tmpl w:val="BDD64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ECC4EE0"/>
    <w:multiLevelType w:val="hybridMultilevel"/>
    <w:tmpl w:val="57500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153D15"/>
    <w:multiLevelType w:val="hybridMultilevel"/>
    <w:tmpl w:val="3468E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9D203F"/>
    <w:multiLevelType w:val="hybridMultilevel"/>
    <w:tmpl w:val="A3823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385A75"/>
    <w:multiLevelType w:val="hybridMultilevel"/>
    <w:tmpl w:val="8CD06F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F5093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  <w:color w:val="0070AD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3600158"/>
    <w:multiLevelType w:val="hybridMultilevel"/>
    <w:tmpl w:val="4D982AF4"/>
    <w:lvl w:ilvl="0" w:tplc="2F9243C2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AC5A14"/>
    <w:multiLevelType w:val="hybridMultilevel"/>
    <w:tmpl w:val="FE8A7C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5B300D6"/>
    <w:multiLevelType w:val="hybridMultilevel"/>
    <w:tmpl w:val="70284F18"/>
    <w:lvl w:ilvl="0" w:tplc="30D852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649696C"/>
    <w:multiLevelType w:val="hybridMultilevel"/>
    <w:tmpl w:val="5F060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D5A07D5"/>
    <w:multiLevelType w:val="hybridMultilevel"/>
    <w:tmpl w:val="A658FDE4"/>
    <w:lvl w:ilvl="0" w:tplc="E1AAB17E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webHidden w:val="0"/>
        <w:color w:val="0070AD"/>
        <w:spacing w:val="0"/>
        <w:w w:val="100"/>
        <w:kern w:val="0"/>
        <w:position w:val="0"/>
        <w:sz w:val="18"/>
        <w:szCs w:val="16"/>
        <w:u w:val="none"/>
        <w:effect w:val="none"/>
        <w:vertAlign w:val="baseline"/>
        <w:specVanish w:val="0"/>
      </w:rPr>
    </w:lvl>
    <w:lvl w:ilvl="1" w:tplc="401CE22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0070AD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1EE3F0D"/>
    <w:multiLevelType w:val="hybridMultilevel"/>
    <w:tmpl w:val="0C6CFE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3ED4C14"/>
    <w:multiLevelType w:val="hybridMultilevel"/>
    <w:tmpl w:val="D4CE90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6E41679"/>
    <w:multiLevelType w:val="hybridMultilevel"/>
    <w:tmpl w:val="CFF8E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D7287D"/>
    <w:multiLevelType w:val="hybridMultilevel"/>
    <w:tmpl w:val="F57E8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1B32A8D"/>
    <w:multiLevelType w:val="hybridMultilevel"/>
    <w:tmpl w:val="1D524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B5E13CC"/>
    <w:multiLevelType w:val="hybridMultilevel"/>
    <w:tmpl w:val="77429BDE"/>
    <w:lvl w:ilvl="0" w:tplc="A40032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1"/>
  </w:num>
  <w:num w:numId="5">
    <w:abstractNumId w:val="15"/>
  </w:num>
  <w:num w:numId="6">
    <w:abstractNumId w:val="6"/>
  </w:num>
  <w:num w:numId="7">
    <w:abstractNumId w:val="11"/>
  </w:num>
  <w:num w:numId="8">
    <w:abstractNumId w:val="12"/>
  </w:num>
  <w:num w:numId="9">
    <w:abstractNumId w:val="0"/>
  </w:num>
  <w:num w:numId="10">
    <w:abstractNumId w:val="13"/>
  </w:num>
  <w:num w:numId="11">
    <w:abstractNumId w:val="10"/>
  </w:num>
  <w:num w:numId="12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4"/>
  </w:num>
  <w:num w:numId="14">
    <w:abstractNumId w:val="3"/>
  </w:num>
  <w:num w:numId="15">
    <w:abstractNumId w:val="8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e1MDMwNDE1N7JQ0lEKTi0uzszPAykwNKgFABajPR8tAAAA"/>
  </w:docVars>
  <w:rsids>
    <w:rsidRoot w:val="004E7637"/>
    <w:rsid w:val="00000676"/>
    <w:rsid w:val="00002BB8"/>
    <w:rsid w:val="0000417F"/>
    <w:rsid w:val="000043C6"/>
    <w:rsid w:val="000046F6"/>
    <w:rsid w:val="00005C52"/>
    <w:rsid w:val="00005F9F"/>
    <w:rsid w:val="00006760"/>
    <w:rsid w:val="0000693A"/>
    <w:rsid w:val="000116FA"/>
    <w:rsid w:val="00014F10"/>
    <w:rsid w:val="0001502A"/>
    <w:rsid w:val="00016D62"/>
    <w:rsid w:val="0001711E"/>
    <w:rsid w:val="000207BD"/>
    <w:rsid w:val="00021C24"/>
    <w:rsid w:val="000243E9"/>
    <w:rsid w:val="00024A1F"/>
    <w:rsid w:val="00024AFC"/>
    <w:rsid w:val="00025250"/>
    <w:rsid w:val="00025F6A"/>
    <w:rsid w:val="00030C67"/>
    <w:rsid w:val="00031544"/>
    <w:rsid w:val="00032354"/>
    <w:rsid w:val="00033F4C"/>
    <w:rsid w:val="00034663"/>
    <w:rsid w:val="00034AA5"/>
    <w:rsid w:val="00037EB0"/>
    <w:rsid w:val="000429D5"/>
    <w:rsid w:val="00042E80"/>
    <w:rsid w:val="0004640F"/>
    <w:rsid w:val="000466E3"/>
    <w:rsid w:val="000504E1"/>
    <w:rsid w:val="000520D9"/>
    <w:rsid w:val="00052A53"/>
    <w:rsid w:val="00056C7F"/>
    <w:rsid w:val="00060141"/>
    <w:rsid w:val="00062464"/>
    <w:rsid w:val="00066201"/>
    <w:rsid w:val="0007290F"/>
    <w:rsid w:val="000750F8"/>
    <w:rsid w:val="00076962"/>
    <w:rsid w:val="000771C4"/>
    <w:rsid w:val="000773A9"/>
    <w:rsid w:val="00077DDF"/>
    <w:rsid w:val="000804DC"/>
    <w:rsid w:val="00084767"/>
    <w:rsid w:val="00092202"/>
    <w:rsid w:val="00093396"/>
    <w:rsid w:val="000942A1"/>
    <w:rsid w:val="00094F01"/>
    <w:rsid w:val="000974D1"/>
    <w:rsid w:val="000A1278"/>
    <w:rsid w:val="000A180F"/>
    <w:rsid w:val="000A2338"/>
    <w:rsid w:val="000A3ED7"/>
    <w:rsid w:val="000A477A"/>
    <w:rsid w:val="000A4877"/>
    <w:rsid w:val="000A4F95"/>
    <w:rsid w:val="000A69FE"/>
    <w:rsid w:val="000A711E"/>
    <w:rsid w:val="000A7E60"/>
    <w:rsid w:val="000B1106"/>
    <w:rsid w:val="000B41FE"/>
    <w:rsid w:val="000B4B7E"/>
    <w:rsid w:val="000C03AA"/>
    <w:rsid w:val="000C107D"/>
    <w:rsid w:val="000C1521"/>
    <w:rsid w:val="000C15D5"/>
    <w:rsid w:val="000C487F"/>
    <w:rsid w:val="000C6955"/>
    <w:rsid w:val="000C71AE"/>
    <w:rsid w:val="000D1A6A"/>
    <w:rsid w:val="000D32CF"/>
    <w:rsid w:val="000D3973"/>
    <w:rsid w:val="000D50B7"/>
    <w:rsid w:val="000D5588"/>
    <w:rsid w:val="000E3F05"/>
    <w:rsid w:val="000E409C"/>
    <w:rsid w:val="000E532D"/>
    <w:rsid w:val="000E57D1"/>
    <w:rsid w:val="000E6649"/>
    <w:rsid w:val="000E6B05"/>
    <w:rsid w:val="000E6CAA"/>
    <w:rsid w:val="000E779F"/>
    <w:rsid w:val="000F29D8"/>
    <w:rsid w:val="000F5B3A"/>
    <w:rsid w:val="000F6784"/>
    <w:rsid w:val="000F7170"/>
    <w:rsid w:val="00107547"/>
    <w:rsid w:val="00107FEA"/>
    <w:rsid w:val="00110DC7"/>
    <w:rsid w:val="0011130E"/>
    <w:rsid w:val="00111399"/>
    <w:rsid w:val="0011343A"/>
    <w:rsid w:val="001176FA"/>
    <w:rsid w:val="0011799F"/>
    <w:rsid w:val="00120756"/>
    <w:rsid w:val="0012159C"/>
    <w:rsid w:val="0012370A"/>
    <w:rsid w:val="00127298"/>
    <w:rsid w:val="00127AED"/>
    <w:rsid w:val="00130471"/>
    <w:rsid w:val="001312C1"/>
    <w:rsid w:val="00131DC6"/>
    <w:rsid w:val="00136A17"/>
    <w:rsid w:val="00137FDF"/>
    <w:rsid w:val="00140859"/>
    <w:rsid w:val="00140E07"/>
    <w:rsid w:val="00141422"/>
    <w:rsid w:val="001427D3"/>
    <w:rsid w:val="00142B73"/>
    <w:rsid w:val="001436B4"/>
    <w:rsid w:val="001440A5"/>
    <w:rsid w:val="00147016"/>
    <w:rsid w:val="00147FAE"/>
    <w:rsid w:val="00150BFF"/>
    <w:rsid w:val="00156B80"/>
    <w:rsid w:val="00157571"/>
    <w:rsid w:val="00157FA7"/>
    <w:rsid w:val="001624ED"/>
    <w:rsid w:val="00162CD4"/>
    <w:rsid w:val="001638A8"/>
    <w:rsid w:val="00165F9B"/>
    <w:rsid w:val="001661ED"/>
    <w:rsid w:val="001664A4"/>
    <w:rsid w:val="00170DC1"/>
    <w:rsid w:val="001740AE"/>
    <w:rsid w:val="00175288"/>
    <w:rsid w:val="00177395"/>
    <w:rsid w:val="00180390"/>
    <w:rsid w:val="00181195"/>
    <w:rsid w:val="00181B00"/>
    <w:rsid w:val="001853D8"/>
    <w:rsid w:val="00185931"/>
    <w:rsid w:val="00186003"/>
    <w:rsid w:val="00186698"/>
    <w:rsid w:val="00190E85"/>
    <w:rsid w:val="00191393"/>
    <w:rsid w:val="001957CF"/>
    <w:rsid w:val="001A04BF"/>
    <w:rsid w:val="001A0ED8"/>
    <w:rsid w:val="001A32D2"/>
    <w:rsid w:val="001A41CE"/>
    <w:rsid w:val="001A5D7A"/>
    <w:rsid w:val="001A5E4E"/>
    <w:rsid w:val="001A6292"/>
    <w:rsid w:val="001B1565"/>
    <w:rsid w:val="001B2019"/>
    <w:rsid w:val="001B4F65"/>
    <w:rsid w:val="001B742E"/>
    <w:rsid w:val="001C3BDC"/>
    <w:rsid w:val="001C6B19"/>
    <w:rsid w:val="001C6E68"/>
    <w:rsid w:val="001C7D8D"/>
    <w:rsid w:val="001D035A"/>
    <w:rsid w:val="001D28F0"/>
    <w:rsid w:val="001D2D7F"/>
    <w:rsid w:val="001D352B"/>
    <w:rsid w:val="001D3B8C"/>
    <w:rsid w:val="001D479F"/>
    <w:rsid w:val="001D4804"/>
    <w:rsid w:val="001D4E32"/>
    <w:rsid w:val="001D7B54"/>
    <w:rsid w:val="001E1B63"/>
    <w:rsid w:val="001E2772"/>
    <w:rsid w:val="001E3A4A"/>
    <w:rsid w:val="001E6030"/>
    <w:rsid w:val="001E77CB"/>
    <w:rsid w:val="001E791C"/>
    <w:rsid w:val="001F2517"/>
    <w:rsid w:val="001F43F5"/>
    <w:rsid w:val="001F6607"/>
    <w:rsid w:val="001F7186"/>
    <w:rsid w:val="002003DC"/>
    <w:rsid w:val="00200E02"/>
    <w:rsid w:val="00200FE5"/>
    <w:rsid w:val="0020488A"/>
    <w:rsid w:val="00206E38"/>
    <w:rsid w:val="00210C73"/>
    <w:rsid w:val="002123C7"/>
    <w:rsid w:val="00213C8A"/>
    <w:rsid w:val="00214B00"/>
    <w:rsid w:val="00215649"/>
    <w:rsid w:val="002222D2"/>
    <w:rsid w:val="0022384D"/>
    <w:rsid w:val="00224AC5"/>
    <w:rsid w:val="0022525C"/>
    <w:rsid w:val="002254D2"/>
    <w:rsid w:val="0022648D"/>
    <w:rsid w:val="00226DC0"/>
    <w:rsid w:val="00230404"/>
    <w:rsid w:val="00231E71"/>
    <w:rsid w:val="00231FD4"/>
    <w:rsid w:val="002361BA"/>
    <w:rsid w:val="00236E69"/>
    <w:rsid w:val="0023705A"/>
    <w:rsid w:val="00242FD1"/>
    <w:rsid w:val="002454E9"/>
    <w:rsid w:val="002455C0"/>
    <w:rsid w:val="00246928"/>
    <w:rsid w:val="00246A5A"/>
    <w:rsid w:val="0025099D"/>
    <w:rsid w:val="002512D5"/>
    <w:rsid w:val="00251508"/>
    <w:rsid w:val="00253454"/>
    <w:rsid w:val="00260C94"/>
    <w:rsid w:val="00261297"/>
    <w:rsid w:val="002614BD"/>
    <w:rsid w:val="00263AEE"/>
    <w:rsid w:val="0026481D"/>
    <w:rsid w:val="00271DE5"/>
    <w:rsid w:val="00273658"/>
    <w:rsid w:val="002749A7"/>
    <w:rsid w:val="00275B4F"/>
    <w:rsid w:val="00275DA9"/>
    <w:rsid w:val="00277828"/>
    <w:rsid w:val="0028379E"/>
    <w:rsid w:val="00284007"/>
    <w:rsid w:val="00284D7F"/>
    <w:rsid w:val="00291FEC"/>
    <w:rsid w:val="00293724"/>
    <w:rsid w:val="00293D1A"/>
    <w:rsid w:val="00294215"/>
    <w:rsid w:val="00294709"/>
    <w:rsid w:val="002948DC"/>
    <w:rsid w:val="002956F6"/>
    <w:rsid w:val="00296907"/>
    <w:rsid w:val="002A0DD3"/>
    <w:rsid w:val="002A14CA"/>
    <w:rsid w:val="002A1E1A"/>
    <w:rsid w:val="002A3BE6"/>
    <w:rsid w:val="002A4D41"/>
    <w:rsid w:val="002A7A63"/>
    <w:rsid w:val="002B270C"/>
    <w:rsid w:val="002B70FE"/>
    <w:rsid w:val="002C21F5"/>
    <w:rsid w:val="002C2643"/>
    <w:rsid w:val="002C2DEF"/>
    <w:rsid w:val="002C436C"/>
    <w:rsid w:val="002C51C5"/>
    <w:rsid w:val="002C6FF4"/>
    <w:rsid w:val="002C71A8"/>
    <w:rsid w:val="002D0796"/>
    <w:rsid w:val="002D1201"/>
    <w:rsid w:val="002D153A"/>
    <w:rsid w:val="002D3692"/>
    <w:rsid w:val="002D3F7C"/>
    <w:rsid w:val="002D49CD"/>
    <w:rsid w:val="002D5E04"/>
    <w:rsid w:val="002D6F53"/>
    <w:rsid w:val="002D73EE"/>
    <w:rsid w:val="002E08A8"/>
    <w:rsid w:val="002E0EFA"/>
    <w:rsid w:val="002E1A31"/>
    <w:rsid w:val="002E1F9B"/>
    <w:rsid w:val="002E354C"/>
    <w:rsid w:val="002E5603"/>
    <w:rsid w:val="002E5D2E"/>
    <w:rsid w:val="002E5DD1"/>
    <w:rsid w:val="002E6C1F"/>
    <w:rsid w:val="002F1D0C"/>
    <w:rsid w:val="002F234F"/>
    <w:rsid w:val="002F449F"/>
    <w:rsid w:val="002F4596"/>
    <w:rsid w:val="002F46B8"/>
    <w:rsid w:val="002F5C02"/>
    <w:rsid w:val="002F7952"/>
    <w:rsid w:val="002F7E23"/>
    <w:rsid w:val="0030037F"/>
    <w:rsid w:val="00301D91"/>
    <w:rsid w:val="00301FB8"/>
    <w:rsid w:val="003027EE"/>
    <w:rsid w:val="00305B53"/>
    <w:rsid w:val="00307F61"/>
    <w:rsid w:val="00311F9C"/>
    <w:rsid w:val="0031448F"/>
    <w:rsid w:val="0031475F"/>
    <w:rsid w:val="00315AF3"/>
    <w:rsid w:val="00316C32"/>
    <w:rsid w:val="00320FDB"/>
    <w:rsid w:val="00321910"/>
    <w:rsid w:val="0032217F"/>
    <w:rsid w:val="0032279D"/>
    <w:rsid w:val="00322AB7"/>
    <w:rsid w:val="00322D88"/>
    <w:rsid w:val="003261FA"/>
    <w:rsid w:val="0032757D"/>
    <w:rsid w:val="003276F6"/>
    <w:rsid w:val="00331912"/>
    <w:rsid w:val="00332CC2"/>
    <w:rsid w:val="0033445F"/>
    <w:rsid w:val="00340FC2"/>
    <w:rsid w:val="00341B7E"/>
    <w:rsid w:val="003425DC"/>
    <w:rsid w:val="003428D3"/>
    <w:rsid w:val="00343060"/>
    <w:rsid w:val="00343F74"/>
    <w:rsid w:val="00346624"/>
    <w:rsid w:val="00346784"/>
    <w:rsid w:val="00346F67"/>
    <w:rsid w:val="00350D98"/>
    <w:rsid w:val="0035259D"/>
    <w:rsid w:val="00353F3A"/>
    <w:rsid w:val="00357085"/>
    <w:rsid w:val="00360A8D"/>
    <w:rsid w:val="00362D96"/>
    <w:rsid w:val="00363EA1"/>
    <w:rsid w:val="003664A0"/>
    <w:rsid w:val="00366B1F"/>
    <w:rsid w:val="00367DFA"/>
    <w:rsid w:val="00370831"/>
    <w:rsid w:val="00372873"/>
    <w:rsid w:val="00372AEB"/>
    <w:rsid w:val="00374617"/>
    <w:rsid w:val="00376241"/>
    <w:rsid w:val="003769AB"/>
    <w:rsid w:val="003772DC"/>
    <w:rsid w:val="0037768B"/>
    <w:rsid w:val="00377756"/>
    <w:rsid w:val="00380D1E"/>
    <w:rsid w:val="003829DE"/>
    <w:rsid w:val="00383853"/>
    <w:rsid w:val="00383A91"/>
    <w:rsid w:val="00384B6D"/>
    <w:rsid w:val="00387633"/>
    <w:rsid w:val="003914C7"/>
    <w:rsid w:val="003914E9"/>
    <w:rsid w:val="00392585"/>
    <w:rsid w:val="00394BDB"/>
    <w:rsid w:val="00394F13"/>
    <w:rsid w:val="00395842"/>
    <w:rsid w:val="00397EA6"/>
    <w:rsid w:val="003A0008"/>
    <w:rsid w:val="003A10DA"/>
    <w:rsid w:val="003A4A1C"/>
    <w:rsid w:val="003A63ED"/>
    <w:rsid w:val="003A7D98"/>
    <w:rsid w:val="003B078D"/>
    <w:rsid w:val="003B1058"/>
    <w:rsid w:val="003B16B5"/>
    <w:rsid w:val="003B22EF"/>
    <w:rsid w:val="003B291D"/>
    <w:rsid w:val="003B53F5"/>
    <w:rsid w:val="003B6814"/>
    <w:rsid w:val="003C07CA"/>
    <w:rsid w:val="003C0EC1"/>
    <w:rsid w:val="003C2066"/>
    <w:rsid w:val="003C3F4D"/>
    <w:rsid w:val="003C4CFD"/>
    <w:rsid w:val="003C5432"/>
    <w:rsid w:val="003D1B49"/>
    <w:rsid w:val="003D1E47"/>
    <w:rsid w:val="003D61B8"/>
    <w:rsid w:val="003D6DF2"/>
    <w:rsid w:val="003E05DA"/>
    <w:rsid w:val="003E32FB"/>
    <w:rsid w:val="003E3A9E"/>
    <w:rsid w:val="003E3F9D"/>
    <w:rsid w:val="003E3FA1"/>
    <w:rsid w:val="003F1FC9"/>
    <w:rsid w:val="003F2C25"/>
    <w:rsid w:val="003F4A75"/>
    <w:rsid w:val="003F60D3"/>
    <w:rsid w:val="00403BB7"/>
    <w:rsid w:val="00403C73"/>
    <w:rsid w:val="00404EFE"/>
    <w:rsid w:val="0040578D"/>
    <w:rsid w:val="0040594C"/>
    <w:rsid w:val="00407BA9"/>
    <w:rsid w:val="004109B8"/>
    <w:rsid w:val="0041363D"/>
    <w:rsid w:val="00420925"/>
    <w:rsid w:val="00420B6E"/>
    <w:rsid w:val="004216CC"/>
    <w:rsid w:val="0042201F"/>
    <w:rsid w:val="00424725"/>
    <w:rsid w:val="00424E92"/>
    <w:rsid w:val="00426B6A"/>
    <w:rsid w:val="004320D1"/>
    <w:rsid w:val="00433517"/>
    <w:rsid w:val="0043734C"/>
    <w:rsid w:val="004378AA"/>
    <w:rsid w:val="004407C1"/>
    <w:rsid w:val="00440AC2"/>
    <w:rsid w:val="00442371"/>
    <w:rsid w:val="0044277F"/>
    <w:rsid w:val="0044417A"/>
    <w:rsid w:val="00444284"/>
    <w:rsid w:val="00445540"/>
    <w:rsid w:val="0044788A"/>
    <w:rsid w:val="004501D6"/>
    <w:rsid w:val="004519F3"/>
    <w:rsid w:val="004520DE"/>
    <w:rsid w:val="0045217A"/>
    <w:rsid w:val="00452E47"/>
    <w:rsid w:val="004546D8"/>
    <w:rsid w:val="00454879"/>
    <w:rsid w:val="004617D2"/>
    <w:rsid w:val="00465493"/>
    <w:rsid w:val="00466274"/>
    <w:rsid w:val="00470991"/>
    <w:rsid w:val="004715D7"/>
    <w:rsid w:val="0047540D"/>
    <w:rsid w:val="00481E0E"/>
    <w:rsid w:val="004847EF"/>
    <w:rsid w:val="004852C9"/>
    <w:rsid w:val="00485EBE"/>
    <w:rsid w:val="00485EBF"/>
    <w:rsid w:val="0048729E"/>
    <w:rsid w:val="00492C8E"/>
    <w:rsid w:val="00492F85"/>
    <w:rsid w:val="0049455D"/>
    <w:rsid w:val="004A14D3"/>
    <w:rsid w:val="004A26C5"/>
    <w:rsid w:val="004A2C05"/>
    <w:rsid w:val="004A4231"/>
    <w:rsid w:val="004A4F6E"/>
    <w:rsid w:val="004A5B06"/>
    <w:rsid w:val="004B0497"/>
    <w:rsid w:val="004B4FCB"/>
    <w:rsid w:val="004B581A"/>
    <w:rsid w:val="004B6CBB"/>
    <w:rsid w:val="004B7EBC"/>
    <w:rsid w:val="004C1A9E"/>
    <w:rsid w:val="004C4904"/>
    <w:rsid w:val="004C6B1B"/>
    <w:rsid w:val="004C6E0C"/>
    <w:rsid w:val="004C753B"/>
    <w:rsid w:val="004D03EF"/>
    <w:rsid w:val="004D14D7"/>
    <w:rsid w:val="004D1CE4"/>
    <w:rsid w:val="004D34AA"/>
    <w:rsid w:val="004D48CE"/>
    <w:rsid w:val="004D4E75"/>
    <w:rsid w:val="004D5932"/>
    <w:rsid w:val="004D6F27"/>
    <w:rsid w:val="004E0420"/>
    <w:rsid w:val="004E2644"/>
    <w:rsid w:val="004E37EF"/>
    <w:rsid w:val="004E394E"/>
    <w:rsid w:val="004E3B8F"/>
    <w:rsid w:val="004E4104"/>
    <w:rsid w:val="004E456D"/>
    <w:rsid w:val="004E7637"/>
    <w:rsid w:val="004F071F"/>
    <w:rsid w:val="004F08FB"/>
    <w:rsid w:val="004F0D53"/>
    <w:rsid w:val="00500D07"/>
    <w:rsid w:val="00501C05"/>
    <w:rsid w:val="00503A4A"/>
    <w:rsid w:val="00505650"/>
    <w:rsid w:val="00505D13"/>
    <w:rsid w:val="00510A53"/>
    <w:rsid w:val="00510AFF"/>
    <w:rsid w:val="00512CC8"/>
    <w:rsid w:val="005136F5"/>
    <w:rsid w:val="005145A4"/>
    <w:rsid w:val="00517B59"/>
    <w:rsid w:val="00517BA8"/>
    <w:rsid w:val="00520AAA"/>
    <w:rsid w:val="00520AE1"/>
    <w:rsid w:val="00521920"/>
    <w:rsid w:val="0052240A"/>
    <w:rsid w:val="00523EAF"/>
    <w:rsid w:val="00527B84"/>
    <w:rsid w:val="0053055E"/>
    <w:rsid w:val="00530B94"/>
    <w:rsid w:val="00530C6B"/>
    <w:rsid w:val="005361F7"/>
    <w:rsid w:val="00541C65"/>
    <w:rsid w:val="0054352E"/>
    <w:rsid w:val="0054359F"/>
    <w:rsid w:val="00544282"/>
    <w:rsid w:val="0054542A"/>
    <w:rsid w:val="0054711A"/>
    <w:rsid w:val="00550B8A"/>
    <w:rsid w:val="005531C5"/>
    <w:rsid w:val="0055352B"/>
    <w:rsid w:val="00553BF0"/>
    <w:rsid w:val="00555675"/>
    <w:rsid w:val="00556CF6"/>
    <w:rsid w:val="005609C7"/>
    <w:rsid w:val="00561AB0"/>
    <w:rsid w:val="00562369"/>
    <w:rsid w:val="00562CEC"/>
    <w:rsid w:val="00563B48"/>
    <w:rsid w:val="0056592D"/>
    <w:rsid w:val="0056679C"/>
    <w:rsid w:val="00566F07"/>
    <w:rsid w:val="00567E7E"/>
    <w:rsid w:val="00567FF0"/>
    <w:rsid w:val="005721D9"/>
    <w:rsid w:val="00572D84"/>
    <w:rsid w:val="005730AD"/>
    <w:rsid w:val="0057311C"/>
    <w:rsid w:val="00574F56"/>
    <w:rsid w:val="005756FC"/>
    <w:rsid w:val="00575B13"/>
    <w:rsid w:val="0057600B"/>
    <w:rsid w:val="005769FC"/>
    <w:rsid w:val="00576CB6"/>
    <w:rsid w:val="00580DBB"/>
    <w:rsid w:val="005815D8"/>
    <w:rsid w:val="00581689"/>
    <w:rsid w:val="00583D35"/>
    <w:rsid w:val="0058489C"/>
    <w:rsid w:val="00585075"/>
    <w:rsid w:val="005851E8"/>
    <w:rsid w:val="00586553"/>
    <w:rsid w:val="0058746D"/>
    <w:rsid w:val="00587CC6"/>
    <w:rsid w:val="005911C5"/>
    <w:rsid w:val="005946FB"/>
    <w:rsid w:val="00594CD4"/>
    <w:rsid w:val="00595F04"/>
    <w:rsid w:val="00596E33"/>
    <w:rsid w:val="005A0ECB"/>
    <w:rsid w:val="005A0F59"/>
    <w:rsid w:val="005A266A"/>
    <w:rsid w:val="005A2B06"/>
    <w:rsid w:val="005A51D5"/>
    <w:rsid w:val="005A6DD2"/>
    <w:rsid w:val="005A7500"/>
    <w:rsid w:val="005A7AF8"/>
    <w:rsid w:val="005B0AF1"/>
    <w:rsid w:val="005B1C70"/>
    <w:rsid w:val="005B1FF1"/>
    <w:rsid w:val="005B2720"/>
    <w:rsid w:val="005B5A48"/>
    <w:rsid w:val="005C1437"/>
    <w:rsid w:val="005C21D6"/>
    <w:rsid w:val="005C2495"/>
    <w:rsid w:val="005C26F0"/>
    <w:rsid w:val="005C2FFF"/>
    <w:rsid w:val="005C3972"/>
    <w:rsid w:val="005C4D90"/>
    <w:rsid w:val="005C5A14"/>
    <w:rsid w:val="005C6183"/>
    <w:rsid w:val="005C762C"/>
    <w:rsid w:val="005C7AA7"/>
    <w:rsid w:val="005D085A"/>
    <w:rsid w:val="005D1860"/>
    <w:rsid w:val="005D29EA"/>
    <w:rsid w:val="005D415A"/>
    <w:rsid w:val="005D5E1E"/>
    <w:rsid w:val="005E068B"/>
    <w:rsid w:val="005E0CB3"/>
    <w:rsid w:val="005E0E56"/>
    <w:rsid w:val="005E262F"/>
    <w:rsid w:val="005E37A9"/>
    <w:rsid w:val="005E449D"/>
    <w:rsid w:val="005E7605"/>
    <w:rsid w:val="005F4BF1"/>
    <w:rsid w:val="005F4E17"/>
    <w:rsid w:val="005F6CD0"/>
    <w:rsid w:val="005F7D33"/>
    <w:rsid w:val="006006EA"/>
    <w:rsid w:val="006008E9"/>
    <w:rsid w:val="00601699"/>
    <w:rsid w:val="00601FF0"/>
    <w:rsid w:val="00604FFF"/>
    <w:rsid w:val="00605419"/>
    <w:rsid w:val="006059EF"/>
    <w:rsid w:val="006124F4"/>
    <w:rsid w:val="0061607E"/>
    <w:rsid w:val="00616E89"/>
    <w:rsid w:val="0062345A"/>
    <w:rsid w:val="00623A17"/>
    <w:rsid w:val="006241FC"/>
    <w:rsid w:val="00625CAE"/>
    <w:rsid w:val="00626FB3"/>
    <w:rsid w:val="00627CBA"/>
    <w:rsid w:val="00632204"/>
    <w:rsid w:val="0063267E"/>
    <w:rsid w:val="0063330C"/>
    <w:rsid w:val="006335D8"/>
    <w:rsid w:val="00635165"/>
    <w:rsid w:val="00635D93"/>
    <w:rsid w:val="006361CC"/>
    <w:rsid w:val="00636C3D"/>
    <w:rsid w:val="00636E1A"/>
    <w:rsid w:val="00640DFF"/>
    <w:rsid w:val="0064315F"/>
    <w:rsid w:val="00643AD6"/>
    <w:rsid w:val="00644D21"/>
    <w:rsid w:val="00646DC6"/>
    <w:rsid w:val="00646F77"/>
    <w:rsid w:val="006474C5"/>
    <w:rsid w:val="006475D8"/>
    <w:rsid w:val="0064768A"/>
    <w:rsid w:val="00650AB7"/>
    <w:rsid w:val="00652BE1"/>
    <w:rsid w:val="006536E6"/>
    <w:rsid w:val="006542BC"/>
    <w:rsid w:val="0065444F"/>
    <w:rsid w:val="006546E0"/>
    <w:rsid w:val="0066043C"/>
    <w:rsid w:val="00660A23"/>
    <w:rsid w:val="00661628"/>
    <w:rsid w:val="00661D13"/>
    <w:rsid w:val="00662395"/>
    <w:rsid w:val="00662BA3"/>
    <w:rsid w:val="0066640A"/>
    <w:rsid w:val="00670CBA"/>
    <w:rsid w:val="006718DB"/>
    <w:rsid w:val="006740DB"/>
    <w:rsid w:val="00674130"/>
    <w:rsid w:val="0067630F"/>
    <w:rsid w:val="00681C9A"/>
    <w:rsid w:val="00681ED4"/>
    <w:rsid w:val="00683455"/>
    <w:rsid w:val="00684300"/>
    <w:rsid w:val="00686BE7"/>
    <w:rsid w:val="00686DFB"/>
    <w:rsid w:val="006879A5"/>
    <w:rsid w:val="006917AF"/>
    <w:rsid w:val="006922FE"/>
    <w:rsid w:val="00693AE1"/>
    <w:rsid w:val="00694CCA"/>
    <w:rsid w:val="0069716C"/>
    <w:rsid w:val="00697F10"/>
    <w:rsid w:val="00697FAD"/>
    <w:rsid w:val="006A1D17"/>
    <w:rsid w:val="006A2A51"/>
    <w:rsid w:val="006A4346"/>
    <w:rsid w:val="006A5B0A"/>
    <w:rsid w:val="006A64BE"/>
    <w:rsid w:val="006A7FD2"/>
    <w:rsid w:val="006B1A09"/>
    <w:rsid w:val="006B1EA3"/>
    <w:rsid w:val="006B20C0"/>
    <w:rsid w:val="006B3756"/>
    <w:rsid w:val="006B38CB"/>
    <w:rsid w:val="006B589E"/>
    <w:rsid w:val="006B6A47"/>
    <w:rsid w:val="006C22D3"/>
    <w:rsid w:val="006C2F5E"/>
    <w:rsid w:val="006C31D0"/>
    <w:rsid w:val="006C43B7"/>
    <w:rsid w:val="006C7CFA"/>
    <w:rsid w:val="006D2F70"/>
    <w:rsid w:val="006D36BA"/>
    <w:rsid w:val="006D3CE6"/>
    <w:rsid w:val="006D4EA6"/>
    <w:rsid w:val="006D6C90"/>
    <w:rsid w:val="006D7357"/>
    <w:rsid w:val="006E0FDA"/>
    <w:rsid w:val="006E1FAE"/>
    <w:rsid w:val="006E3064"/>
    <w:rsid w:val="006E41CF"/>
    <w:rsid w:val="006E55D0"/>
    <w:rsid w:val="006E57EA"/>
    <w:rsid w:val="006E75DE"/>
    <w:rsid w:val="006F1F21"/>
    <w:rsid w:val="006F1F3D"/>
    <w:rsid w:val="006F354D"/>
    <w:rsid w:val="006F462C"/>
    <w:rsid w:val="006F4B17"/>
    <w:rsid w:val="006F50C4"/>
    <w:rsid w:val="006F563E"/>
    <w:rsid w:val="006F5D44"/>
    <w:rsid w:val="006F69D0"/>
    <w:rsid w:val="0070235C"/>
    <w:rsid w:val="007024B4"/>
    <w:rsid w:val="00702644"/>
    <w:rsid w:val="007061A1"/>
    <w:rsid w:val="00707C0D"/>
    <w:rsid w:val="00710DDF"/>
    <w:rsid w:val="00711A60"/>
    <w:rsid w:val="0071389A"/>
    <w:rsid w:val="00714212"/>
    <w:rsid w:val="00721571"/>
    <w:rsid w:val="00722C6C"/>
    <w:rsid w:val="00722CE3"/>
    <w:rsid w:val="00723190"/>
    <w:rsid w:val="007237A0"/>
    <w:rsid w:val="007239CF"/>
    <w:rsid w:val="007261BB"/>
    <w:rsid w:val="00726754"/>
    <w:rsid w:val="0072700B"/>
    <w:rsid w:val="00727035"/>
    <w:rsid w:val="00731657"/>
    <w:rsid w:val="0074275C"/>
    <w:rsid w:val="0074277B"/>
    <w:rsid w:val="00747091"/>
    <w:rsid w:val="0075164C"/>
    <w:rsid w:val="0075706F"/>
    <w:rsid w:val="007573B7"/>
    <w:rsid w:val="00757EFC"/>
    <w:rsid w:val="00762FBA"/>
    <w:rsid w:val="007631F2"/>
    <w:rsid w:val="0076386A"/>
    <w:rsid w:val="00764074"/>
    <w:rsid w:val="007656D4"/>
    <w:rsid w:val="00767A52"/>
    <w:rsid w:val="007707EA"/>
    <w:rsid w:val="00771523"/>
    <w:rsid w:val="00771837"/>
    <w:rsid w:val="007723B2"/>
    <w:rsid w:val="00773756"/>
    <w:rsid w:val="00773CA4"/>
    <w:rsid w:val="0077687D"/>
    <w:rsid w:val="00777398"/>
    <w:rsid w:val="0077741E"/>
    <w:rsid w:val="00780D92"/>
    <w:rsid w:val="00781750"/>
    <w:rsid w:val="00783281"/>
    <w:rsid w:val="00785D1A"/>
    <w:rsid w:val="00790083"/>
    <w:rsid w:val="0079165E"/>
    <w:rsid w:val="007944C6"/>
    <w:rsid w:val="007962DF"/>
    <w:rsid w:val="007976CA"/>
    <w:rsid w:val="007A1A9A"/>
    <w:rsid w:val="007A3BC7"/>
    <w:rsid w:val="007A7029"/>
    <w:rsid w:val="007A7155"/>
    <w:rsid w:val="007A73BA"/>
    <w:rsid w:val="007B0610"/>
    <w:rsid w:val="007B1608"/>
    <w:rsid w:val="007B2170"/>
    <w:rsid w:val="007B5B26"/>
    <w:rsid w:val="007B5BBF"/>
    <w:rsid w:val="007B608F"/>
    <w:rsid w:val="007B62FC"/>
    <w:rsid w:val="007B701E"/>
    <w:rsid w:val="007C1E6F"/>
    <w:rsid w:val="007C2806"/>
    <w:rsid w:val="007C2ACD"/>
    <w:rsid w:val="007C5D98"/>
    <w:rsid w:val="007C625C"/>
    <w:rsid w:val="007C67CE"/>
    <w:rsid w:val="007C6EE6"/>
    <w:rsid w:val="007C71AF"/>
    <w:rsid w:val="007D0D32"/>
    <w:rsid w:val="007D2C68"/>
    <w:rsid w:val="007D4788"/>
    <w:rsid w:val="007D49FF"/>
    <w:rsid w:val="007D7896"/>
    <w:rsid w:val="007E1E6F"/>
    <w:rsid w:val="007E35D1"/>
    <w:rsid w:val="007E5B9E"/>
    <w:rsid w:val="007E63CF"/>
    <w:rsid w:val="007E6733"/>
    <w:rsid w:val="007F0F43"/>
    <w:rsid w:val="007F31D3"/>
    <w:rsid w:val="007F34D5"/>
    <w:rsid w:val="007F3E59"/>
    <w:rsid w:val="007F5D8D"/>
    <w:rsid w:val="007F6767"/>
    <w:rsid w:val="00802EE9"/>
    <w:rsid w:val="00803120"/>
    <w:rsid w:val="00803B5D"/>
    <w:rsid w:val="008074E9"/>
    <w:rsid w:val="00807556"/>
    <w:rsid w:val="00810554"/>
    <w:rsid w:val="00814980"/>
    <w:rsid w:val="00814B83"/>
    <w:rsid w:val="008160EA"/>
    <w:rsid w:val="00817642"/>
    <w:rsid w:val="00820184"/>
    <w:rsid w:val="00821E3C"/>
    <w:rsid w:val="00822C60"/>
    <w:rsid w:val="00823CAC"/>
    <w:rsid w:val="00824E7B"/>
    <w:rsid w:val="00834971"/>
    <w:rsid w:val="00836B14"/>
    <w:rsid w:val="00837008"/>
    <w:rsid w:val="00840A5C"/>
    <w:rsid w:val="008419F1"/>
    <w:rsid w:val="00841ACB"/>
    <w:rsid w:val="00843B07"/>
    <w:rsid w:val="0084527A"/>
    <w:rsid w:val="008475E3"/>
    <w:rsid w:val="00850056"/>
    <w:rsid w:val="00853DDC"/>
    <w:rsid w:val="00854D91"/>
    <w:rsid w:val="00860359"/>
    <w:rsid w:val="00860BDC"/>
    <w:rsid w:val="00861974"/>
    <w:rsid w:val="00863650"/>
    <w:rsid w:val="00864979"/>
    <w:rsid w:val="00870297"/>
    <w:rsid w:val="00872247"/>
    <w:rsid w:val="0087468F"/>
    <w:rsid w:val="00874E7A"/>
    <w:rsid w:val="00876802"/>
    <w:rsid w:val="008806BB"/>
    <w:rsid w:val="00880BE6"/>
    <w:rsid w:val="008838BC"/>
    <w:rsid w:val="00884AA3"/>
    <w:rsid w:val="00885A5F"/>
    <w:rsid w:val="00885AEA"/>
    <w:rsid w:val="008860CA"/>
    <w:rsid w:val="00887473"/>
    <w:rsid w:val="0089126B"/>
    <w:rsid w:val="008915E6"/>
    <w:rsid w:val="0089401D"/>
    <w:rsid w:val="00894BA6"/>
    <w:rsid w:val="0089635B"/>
    <w:rsid w:val="00897BF4"/>
    <w:rsid w:val="008A0098"/>
    <w:rsid w:val="008A1B7D"/>
    <w:rsid w:val="008A5DDA"/>
    <w:rsid w:val="008A6A1B"/>
    <w:rsid w:val="008A6CE2"/>
    <w:rsid w:val="008A7A27"/>
    <w:rsid w:val="008B1448"/>
    <w:rsid w:val="008B2C30"/>
    <w:rsid w:val="008B3AE8"/>
    <w:rsid w:val="008B4585"/>
    <w:rsid w:val="008B4792"/>
    <w:rsid w:val="008B4A97"/>
    <w:rsid w:val="008C0ECD"/>
    <w:rsid w:val="008C16D8"/>
    <w:rsid w:val="008C1EC2"/>
    <w:rsid w:val="008C5658"/>
    <w:rsid w:val="008C5985"/>
    <w:rsid w:val="008D033F"/>
    <w:rsid w:val="008D207C"/>
    <w:rsid w:val="008D431E"/>
    <w:rsid w:val="008D53A8"/>
    <w:rsid w:val="008D6EBE"/>
    <w:rsid w:val="008E0E98"/>
    <w:rsid w:val="008E2E54"/>
    <w:rsid w:val="008E3DCD"/>
    <w:rsid w:val="008E642F"/>
    <w:rsid w:val="008E671F"/>
    <w:rsid w:val="008E74C1"/>
    <w:rsid w:val="008E77FF"/>
    <w:rsid w:val="008E7BD7"/>
    <w:rsid w:val="008F1048"/>
    <w:rsid w:val="008F4716"/>
    <w:rsid w:val="008F4D3A"/>
    <w:rsid w:val="008F7CFF"/>
    <w:rsid w:val="0090051E"/>
    <w:rsid w:val="009005A1"/>
    <w:rsid w:val="009005DC"/>
    <w:rsid w:val="00905F26"/>
    <w:rsid w:val="00910231"/>
    <w:rsid w:val="009109DB"/>
    <w:rsid w:val="00911E21"/>
    <w:rsid w:val="00912C0F"/>
    <w:rsid w:val="009138C6"/>
    <w:rsid w:val="009161C1"/>
    <w:rsid w:val="009208B9"/>
    <w:rsid w:val="00920BDC"/>
    <w:rsid w:val="009211A0"/>
    <w:rsid w:val="009217A7"/>
    <w:rsid w:val="00922184"/>
    <w:rsid w:val="00926560"/>
    <w:rsid w:val="0092667F"/>
    <w:rsid w:val="00926C68"/>
    <w:rsid w:val="00926D50"/>
    <w:rsid w:val="0092783C"/>
    <w:rsid w:val="0093281F"/>
    <w:rsid w:val="00934DA3"/>
    <w:rsid w:val="0093604E"/>
    <w:rsid w:val="00940AA6"/>
    <w:rsid w:val="0094134F"/>
    <w:rsid w:val="009415B1"/>
    <w:rsid w:val="00941912"/>
    <w:rsid w:val="00942319"/>
    <w:rsid w:val="00942E61"/>
    <w:rsid w:val="00945BBE"/>
    <w:rsid w:val="0094672D"/>
    <w:rsid w:val="00947A0A"/>
    <w:rsid w:val="009506A9"/>
    <w:rsid w:val="009517A4"/>
    <w:rsid w:val="0095485F"/>
    <w:rsid w:val="0095631E"/>
    <w:rsid w:val="00957655"/>
    <w:rsid w:val="00961BF3"/>
    <w:rsid w:val="009627C3"/>
    <w:rsid w:val="00962F1E"/>
    <w:rsid w:val="0096306C"/>
    <w:rsid w:val="00963738"/>
    <w:rsid w:val="00964DB0"/>
    <w:rsid w:val="00964F8E"/>
    <w:rsid w:val="00965140"/>
    <w:rsid w:val="00965BB1"/>
    <w:rsid w:val="00965D8A"/>
    <w:rsid w:val="00967060"/>
    <w:rsid w:val="00982AD6"/>
    <w:rsid w:val="00983051"/>
    <w:rsid w:val="009832F0"/>
    <w:rsid w:val="00983589"/>
    <w:rsid w:val="00987127"/>
    <w:rsid w:val="00987AD8"/>
    <w:rsid w:val="00990CB9"/>
    <w:rsid w:val="009912D6"/>
    <w:rsid w:val="00991E9B"/>
    <w:rsid w:val="00992110"/>
    <w:rsid w:val="00992B0A"/>
    <w:rsid w:val="009931B2"/>
    <w:rsid w:val="0099485E"/>
    <w:rsid w:val="00996591"/>
    <w:rsid w:val="009A4104"/>
    <w:rsid w:val="009A6673"/>
    <w:rsid w:val="009A7763"/>
    <w:rsid w:val="009B2D5D"/>
    <w:rsid w:val="009B313C"/>
    <w:rsid w:val="009B3807"/>
    <w:rsid w:val="009B40C3"/>
    <w:rsid w:val="009B4E06"/>
    <w:rsid w:val="009B50C5"/>
    <w:rsid w:val="009B590B"/>
    <w:rsid w:val="009B7478"/>
    <w:rsid w:val="009C1253"/>
    <w:rsid w:val="009C2503"/>
    <w:rsid w:val="009C283C"/>
    <w:rsid w:val="009C3D56"/>
    <w:rsid w:val="009C502D"/>
    <w:rsid w:val="009C71AC"/>
    <w:rsid w:val="009D0528"/>
    <w:rsid w:val="009D23C4"/>
    <w:rsid w:val="009D24CC"/>
    <w:rsid w:val="009D46F2"/>
    <w:rsid w:val="009E070C"/>
    <w:rsid w:val="009E18B9"/>
    <w:rsid w:val="009E532F"/>
    <w:rsid w:val="009F20AE"/>
    <w:rsid w:val="009F3420"/>
    <w:rsid w:val="009F63DD"/>
    <w:rsid w:val="009F7BAF"/>
    <w:rsid w:val="009F7C1E"/>
    <w:rsid w:val="00A00DAB"/>
    <w:rsid w:val="00A029C6"/>
    <w:rsid w:val="00A02E03"/>
    <w:rsid w:val="00A02FAA"/>
    <w:rsid w:val="00A034B4"/>
    <w:rsid w:val="00A04793"/>
    <w:rsid w:val="00A05490"/>
    <w:rsid w:val="00A0752C"/>
    <w:rsid w:val="00A07D3E"/>
    <w:rsid w:val="00A130DD"/>
    <w:rsid w:val="00A20345"/>
    <w:rsid w:val="00A2039F"/>
    <w:rsid w:val="00A27379"/>
    <w:rsid w:val="00A305C9"/>
    <w:rsid w:val="00A32E7F"/>
    <w:rsid w:val="00A37FF4"/>
    <w:rsid w:val="00A40114"/>
    <w:rsid w:val="00A406C3"/>
    <w:rsid w:val="00A40B33"/>
    <w:rsid w:val="00A41979"/>
    <w:rsid w:val="00A458DB"/>
    <w:rsid w:val="00A45DEF"/>
    <w:rsid w:val="00A46AC9"/>
    <w:rsid w:val="00A504B2"/>
    <w:rsid w:val="00A51DCC"/>
    <w:rsid w:val="00A52DBB"/>
    <w:rsid w:val="00A534E0"/>
    <w:rsid w:val="00A53504"/>
    <w:rsid w:val="00A54490"/>
    <w:rsid w:val="00A55259"/>
    <w:rsid w:val="00A55A56"/>
    <w:rsid w:val="00A57B5B"/>
    <w:rsid w:val="00A57D71"/>
    <w:rsid w:val="00A57EB6"/>
    <w:rsid w:val="00A60CF6"/>
    <w:rsid w:val="00A623A8"/>
    <w:rsid w:val="00A626D9"/>
    <w:rsid w:val="00A65118"/>
    <w:rsid w:val="00A65C6E"/>
    <w:rsid w:val="00A66611"/>
    <w:rsid w:val="00A71CA7"/>
    <w:rsid w:val="00A73B44"/>
    <w:rsid w:val="00A7430D"/>
    <w:rsid w:val="00A75A0C"/>
    <w:rsid w:val="00A76A14"/>
    <w:rsid w:val="00A77326"/>
    <w:rsid w:val="00A82959"/>
    <w:rsid w:val="00A84AFF"/>
    <w:rsid w:val="00A84B5C"/>
    <w:rsid w:val="00A90D68"/>
    <w:rsid w:val="00A91134"/>
    <w:rsid w:val="00A9178D"/>
    <w:rsid w:val="00A931EA"/>
    <w:rsid w:val="00A95AA1"/>
    <w:rsid w:val="00A9789A"/>
    <w:rsid w:val="00AA08DC"/>
    <w:rsid w:val="00AA1EEE"/>
    <w:rsid w:val="00AA4B4C"/>
    <w:rsid w:val="00AA6AB7"/>
    <w:rsid w:val="00AA6C4B"/>
    <w:rsid w:val="00AA740A"/>
    <w:rsid w:val="00AB2057"/>
    <w:rsid w:val="00AB2B1E"/>
    <w:rsid w:val="00AB3C90"/>
    <w:rsid w:val="00AB3E9F"/>
    <w:rsid w:val="00AB56B5"/>
    <w:rsid w:val="00AC0955"/>
    <w:rsid w:val="00AC4EBA"/>
    <w:rsid w:val="00AC6F15"/>
    <w:rsid w:val="00AC78AE"/>
    <w:rsid w:val="00AD182B"/>
    <w:rsid w:val="00AD26BA"/>
    <w:rsid w:val="00AD3660"/>
    <w:rsid w:val="00AD50AD"/>
    <w:rsid w:val="00AD69EF"/>
    <w:rsid w:val="00AD6AB2"/>
    <w:rsid w:val="00AD74B3"/>
    <w:rsid w:val="00AE093D"/>
    <w:rsid w:val="00AE29EA"/>
    <w:rsid w:val="00AE4342"/>
    <w:rsid w:val="00AE477A"/>
    <w:rsid w:val="00AE5169"/>
    <w:rsid w:val="00AE710B"/>
    <w:rsid w:val="00AF024B"/>
    <w:rsid w:val="00AF3F03"/>
    <w:rsid w:val="00AF4202"/>
    <w:rsid w:val="00AF5869"/>
    <w:rsid w:val="00AF5D75"/>
    <w:rsid w:val="00AF6378"/>
    <w:rsid w:val="00AF6484"/>
    <w:rsid w:val="00B01B25"/>
    <w:rsid w:val="00B01FC4"/>
    <w:rsid w:val="00B04578"/>
    <w:rsid w:val="00B064C5"/>
    <w:rsid w:val="00B114F0"/>
    <w:rsid w:val="00B13A27"/>
    <w:rsid w:val="00B14F2A"/>
    <w:rsid w:val="00B26BB1"/>
    <w:rsid w:val="00B3017E"/>
    <w:rsid w:val="00B313B7"/>
    <w:rsid w:val="00B31DAD"/>
    <w:rsid w:val="00B3498C"/>
    <w:rsid w:val="00B34BA5"/>
    <w:rsid w:val="00B355A8"/>
    <w:rsid w:val="00B41D03"/>
    <w:rsid w:val="00B427D1"/>
    <w:rsid w:val="00B45364"/>
    <w:rsid w:val="00B45C08"/>
    <w:rsid w:val="00B504C5"/>
    <w:rsid w:val="00B5076F"/>
    <w:rsid w:val="00B5243A"/>
    <w:rsid w:val="00B5605E"/>
    <w:rsid w:val="00B560B4"/>
    <w:rsid w:val="00B5744F"/>
    <w:rsid w:val="00B70AAA"/>
    <w:rsid w:val="00B711A1"/>
    <w:rsid w:val="00B73708"/>
    <w:rsid w:val="00B75304"/>
    <w:rsid w:val="00B76118"/>
    <w:rsid w:val="00B76E58"/>
    <w:rsid w:val="00B80973"/>
    <w:rsid w:val="00B80B4E"/>
    <w:rsid w:val="00B844FA"/>
    <w:rsid w:val="00B85EB6"/>
    <w:rsid w:val="00B87160"/>
    <w:rsid w:val="00B87D77"/>
    <w:rsid w:val="00B90AC8"/>
    <w:rsid w:val="00B9173F"/>
    <w:rsid w:val="00B9214E"/>
    <w:rsid w:val="00B955A1"/>
    <w:rsid w:val="00B97FA0"/>
    <w:rsid w:val="00BA0DB8"/>
    <w:rsid w:val="00BA4465"/>
    <w:rsid w:val="00BA461C"/>
    <w:rsid w:val="00BA4EB8"/>
    <w:rsid w:val="00BA50DF"/>
    <w:rsid w:val="00BB48BC"/>
    <w:rsid w:val="00BB5D7F"/>
    <w:rsid w:val="00BB5DEB"/>
    <w:rsid w:val="00BC22B2"/>
    <w:rsid w:val="00BC3B0D"/>
    <w:rsid w:val="00BC5DC4"/>
    <w:rsid w:val="00BC792A"/>
    <w:rsid w:val="00BC7A07"/>
    <w:rsid w:val="00BD082D"/>
    <w:rsid w:val="00BD3AE3"/>
    <w:rsid w:val="00BE21BA"/>
    <w:rsid w:val="00BE2E3C"/>
    <w:rsid w:val="00BE3B23"/>
    <w:rsid w:val="00BE5E6D"/>
    <w:rsid w:val="00BE60ED"/>
    <w:rsid w:val="00BE6B7F"/>
    <w:rsid w:val="00BF014D"/>
    <w:rsid w:val="00BF039E"/>
    <w:rsid w:val="00BF167B"/>
    <w:rsid w:val="00BF40BC"/>
    <w:rsid w:val="00BF4990"/>
    <w:rsid w:val="00BF4CD7"/>
    <w:rsid w:val="00BF5765"/>
    <w:rsid w:val="00BF5CE6"/>
    <w:rsid w:val="00BF7F97"/>
    <w:rsid w:val="00C01052"/>
    <w:rsid w:val="00C030A9"/>
    <w:rsid w:val="00C072D0"/>
    <w:rsid w:val="00C122D0"/>
    <w:rsid w:val="00C129C5"/>
    <w:rsid w:val="00C12A0C"/>
    <w:rsid w:val="00C15A43"/>
    <w:rsid w:val="00C173DD"/>
    <w:rsid w:val="00C20147"/>
    <w:rsid w:val="00C21FFC"/>
    <w:rsid w:val="00C23599"/>
    <w:rsid w:val="00C23D80"/>
    <w:rsid w:val="00C23E9A"/>
    <w:rsid w:val="00C2491A"/>
    <w:rsid w:val="00C25B24"/>
    <w:rsid w:val="00C27984"/>
    <w:rsid w:val="00C27A0F"/>
    <w:rsid w:val="00C27B55"/>
    <w:rsid w:val="00C304F5"/>
    <w:rsid w:val="00C30898"/>
    <w:rsid w:val="00C327FB"/>
    <w:rsid w:val="00C3317B"/>
    <w:rsid w:val="00C344C4"/>
    <w:rsid w:val="00C428AC"/>
    <w:rsid w:val="00C42A78"/>
    <w:rsid w:val="00C51CAC"/>
    <w:rsid w:val="00C52C22"/>
    <w:rsid w:val="00C55011"/>
    <w:rsid w:val="00C5509B"/>
    <w:rsid w:val="00C55203"/>
    <w:rsid w:val="00C5623C"/>
    <w:rsid w:val="00C56562"/>
    <w:rsid w:val="00C6031B"/>
    <w:rsid w:val="00C61CC1"/>
    <w:rsid w:val="00C62C38"/>
    <w:rsid w:val="00C63E14"/>
    <w:rsid w:val="00C65B1E"/>
    <w:rsid w:val="00C65B75"/>
    <w:rsid w:val="00C70969"/>
    <w:rsid w:val="00C721F3"/>
    <w:rsid w:val="00C72506"/>
    <w:rsid w:val="00C74CCD"/>
    <w:rsid w:val="00C768AB"/>
    <w:rsid w:val="00C7779C"/>
    <w:rsid w:val="00C80427"/>
    <w:rsid w:val="00C805D4"/>
    <w:rsid w:val="00C818D6"/>
    <w:rsid w:val="00C81B2E"/>
    <w:rsid w:val="00C86798"/>
    <w:rsid w:val="00C87178"/>
    <w:rsid w:val="00C9061B"/>
    <w:rsid w:val="00C91B89"/>
    <w:rsid w:val="00C9507C"/>
    <w:rsid w:val="00C95EED"/>
    <w:rsid w:val="00CA033F"/>
    <w:rsid w:val="00CA0BE0"/>
    <w:rsid w:val="00CA1B46"/>
    <w:rsid w:val="00CA3B27"/>
    <w:rsid w:val="00CB0ED6"/>
    <w:rsid w:val="00CB68AB"/>
    <w:rsid w:val="00CB7B79"/>
    <w:rsid w:val="00CC0A72"/>
    <w:rsid w:val="00CC1BBD"/>
    <w:rsid w:val="00CC39FE"/>
    <w:rsid w:val="00CC5985"/>
    <w:rsid w:val="00CC627A"/>
    <w:rsid w:val="00CC6B08"/>
    <w:rsid w:val="00CC7C98"/>
    <w:rsid w:val="00CD069B"/>
    <w:rsid w:val="00CD0844"/>
    <w:rsid w:val="00CD094A"/>
    <w:rsid w:val="00CD39DD"/>
    <w:rsid w:val="00CD571F"/>
    <w:rsid w:val="00CD615D"/>
    <w:rsid w:val="00CD630A"/>
    <w:rsid w:val="00CD7BC5"/>
    <w:rsid w:val="00CE43F1"/>
    <w:rsid w:val="00CE6A40"/>
    <w:rsid w:val="00CE729E"/>
    <w:rsid w:val="00CE79D6"/>
    <w:rsid w:val="00CF285D"/>
    <w:rsid w:val="00CF41D5"/>
    <w:rsid w:val="00CF691F"/>
    <w:rsid w:val="00D001C8"/>
    <w:rsid w:val="00D010DF"/>
    <w:rsid w:val="00D02A76"/>
    <w:rsid w:val="00D02ED9"/>
    <w:rsid w:val="00D03DF4"/>
    <w:rsid w:val="00D044B3"/>
    <w:rsid w:val="00D052DA"/>
    <w:rsid w:val="00D066B3"/>
    <w:rsid w:val="00D1061C"/>
    <w:rsid w:val="00D1113B"/>
    <w:rsid w:val="00D1151D"/>
    <w:rsid w:val="00D118B5"/>
    <w:rsid w:val="00D15346"/>
    <w:rsid w:val="00D15B40"/>
    <w:rsid w:val="00D21F40"/>
    <w:rsid w:val="00D22115"/>
    <w:rsid w:val="00D23D28"/>
    <w:rsid w:val="00D23FEB"/>
    <w:rsid w:val="00D25CBB"/>
    <w:rsid w:val="00D27E3A"/>
    <w:rsid w:val="00D33CFB"/>
    <w:rsid w:val="00D34A47"/>
    <w:rsid w:val="00D4233F"/>
    <w:rsid w:val="00D4244C"/>
    <w:rsid w:val="00D4451B"/>
    <w:rsid w:val="00D45686"/>
    <w:rsid w:val="00D46901"/>
    <w:rsid w:val="00D46ECC"/>
    <w:rsid w:val="00D51AD6"/>
    <w:rsid w:val="00D520BA"/>
    <w:rsid w:val="00D52C20"/>
    <w:rsid w:val="00D6102E"/>
    <w:rsid w:val="00D635B3"/>
    <w:rsid w:val="00D64FFA"/>
    <w:rsid w:val="00D6556B"/>
    <w:rsid w:val="00D66AE6"/>
    <w:rsid w:val="00D66F2F"/>
    <w:rsid w:val="00D677A8"/>
    <w:rsid w:val="00D7029D"/>
    <w:rsid w:val="00D72377"/>
    <w:rsid w:val="00D73F5E"/>
    <w:rsid w:val="00D7492C"/>
    <w:rsid w:val="00D829FD"/>
    <w:rsid w:val="00D86979"/>
    <w:rsid w:val="00D86B6A"/>
    <w:rsid w:val="00D87991"/>
    <w:rsid w:val="00D912ED"/>
    <w:rsid w:val="00D91F76"/>
    <w:rsid w:val="00D9205A"/>
    <w:rsid w:val="00D92CF0"/>
    <w:rsid w:val="00D93245"/>
    <w:rsid w:val="00D93823"/>
    <w:rsid w:val="00D9768E"/>
    <w:rsid w:val="00DA0963"/>
    <w:rsid w:val="00DA335C"/>
    <w:rsid w:val="00DA5E15"/>
    <w:rsid w:val="00DA6BDC"/>
    <w:rsid w:val="00DA74FE"/>
    <w:rsid w:val="00DB42DD"/>
    <w:rsid w:val="00DB6006"/>
    <w:rsid w:val="00DB61C5"/>
    <w:rsid w:val="00DB6CC3"/>
    <w:rsid w:val="00DB72BA"/>
    <w:rsid w:val="00DB73B7"/>
    <w:rsid w:val="00DB785F"/>
    <w:rsid w:val="00DB7C11"/>
    <w:rsid w:val="00DC0E1E"/>
    <w:rsid w:val="00DC3EB8"/>
    <w:rsid w:val="00DC5C96"/>
    <w:rsid w:val="00DC6931"/>
    <w:rsid w:val="00DC7B0E"/>
    <w:rsid w:val="00DD0478"/>
    <w:rsid w:val="00DD0957"/>
    <w:rsid w:val="00DD1260"/>
    <w:rsid w:val="00DD12E3"/>
    <w:rsid w:val="00DD3171"/>
    <w:rsid w:val="00DD3569"/>
    <w:rsid w:val="00DD4E62"/>
    <w:rsid w:val="00DD5D80"/>
    <w:rsid w:val="00DD6AAD"/>
    <w:rsid w:val="00DE0E68"/>
    <w:rsid w:val="00DE5F74"/>
    <w:rsid w:val="00DE7501"/>
    <w:rsid w:val="00DE7DA8"/>
    <w:rsid w:val="00DE7E83"/>
    <w:rsid w:val="00DF0C0D"/>
    <w:rsid w:val="00DF163F"/>
    <w:rsid w:val="00DF1EBA"/>
    <w:rsid w:val="00DF1F20"/>
    <w:rsid w:val="00DF2DAA"/>
    <w:rsid w:val="00DF3350"/>
    <w:rsid w:val="00DF37DF"/>
    <w:rsid w:val="00DF3E66"/>
    <w:rsid w:val="00DF40A2"/>
    <w:rsid w:val="00DF6621"/>
    <w:rsid w:val="00E00A74"/>
    <w:rsid w:val="00E030B9"/>
    <w:rsid w:val="00E03EB1"/>
    <w:rsid w:val="00E04FF2"/>
    <w:rsid w:val="00E07009"/>
    <w:rsid w:val="00E11194"/>
    <w:rsid w:val="00E1195D"/>
    <w:rsid w:val="00E11E70"/>
    <w:rsid w:val="00E120AD"/>
    <w:rsid w:val="00E1389B"/>
    <w:rsid w:val="00E174BE"/>
    <w:rsid w:val="00E178AE"/>
    <w:rsid w:val="00E20BAA"/>
    <w:rsid w:val="00E22A19"/>
    <w:rsid w:val="00E22D94"/>
    <w:rsid w:val="00E24CDF"/>
    <w:rsid w:val="00E273B9"/>
    <w:rsid w:val="00E27731"/>
    <w:rsid w:val="00E30BC6"/>
    <w:rsid w:val="00E30F99"/>
    <w:rsid w:val="00E332BF"/>
    <w:rsid w:val="00E42D1C"/>
    <w:rsid w:val="00E4496C"/>
    <w:rsid w:val="00E467B6"/>
    <w:rsid w:val="00E46F87"/>
    <w:rsid w:val="00E50F2F"/>
    <w:rsid w:val="00E52F84"/>
    <w:rsid w:val="00E539C9"/>
    <w:rsid w:val="00E5425D"/>
    <w:rsid w:val="00E542F7"/>
    <w:rsid w:val="00E54A2D"/>
    <w:rsid w:val="00E55B93"/>
    <w:rsid w:val="00E5645A"/>
    <w:rsid w:val="00E566F2"/>
    <w:rsid w:val="00E62F9C"/>
    <w:rsid w:val="00E65351"/>
    <w:rsid w:val="00E67F31"/>
    <w:rsid w:val="00E705DB"/>
    <w:rsid w:val="00E70D8A"/>
    <w:rsid w:val="00E72DBF"/>
    <w:rsid w:val="00E72E11"/>
    <w:rsid w:val="00E76418"/>
    <w:rsid w:val="00E779E6"/>
    <w:rsid w:val="00E808B9"/>
    <w:rsid w:val="00E80B6D"/>
    <w:rsid w:val="00E81BEC"/>
    <w:rsid w:val="00E822E0"/>
    <w:rsid w:val="00E871F4"/>
    <w:rsid w:val="00E87603"/>
    <w:rsid w:val="00E87BDA"/>
    <w:rsid w:val="00E90ECB"/>
    <w:rsid w:val="00E91139"/>
    <w:rsid w:val="00E95B89"/>
    <w:rsid w:val="00E95EA9"/>
    <w:rsid w:val="00E963C7"/>
    <w:rsid w:val="00EA081E"/>
    <w:rsid w:val="00EA0993"/>
    <w:rsid w:val="00EA0E94"/>
    <w:rsid w:val="00EA188F"/>
    <w:rsid w:val="00EA1B64"/>
    <w:rsid w:val="00EA27DE"/>
    <w:rsid w:val="00EA52DF"/>
    <w:rsid w:val="00EB0195"/>
    <w:rsid w:val="00EB2269"/>
    <w:rsid w:val="00EB4CD7"/>
    <w:rsid w:val="00EC06B4"/>
    <w:rsid w:val="00EC2DB6"/>
    <w:rsid w:val="00EC41FA"/>
    <w:rsid w:val="00EC7095"/>
    <w:rsid w:val="00ED12A8"/>
    <w:rsid w:val="00ED2698"/>
    <w:rsid w:val="00ED6BBC"/>
    <w:rsid w:val="00EE0ACE"/>
    <w:rsid w:val="00EE13A7"/>
    <w:rsid w:val="00EE1EF8"/>
    <w:rsid w:val="00EE2E5F"/>
    <w:rsid w:val="00EE457F"/>
    <w:rsid w:val="00EE47DD"/>
    <w:rsid w:val="00EE5E7E"/>
    <w:rsid w:val="00EE6B22"/>
    <w:rsid w:val="00EE6B87"/>
    <w:rsid w:val="00EE70F4"/>
    <w:rsid w:val="00EF1DE8"/>
    <w:rsid w:val="00EF6B18"/>
    <w:rsid w:val="00EF7C50"/>
    <w:rsid w:val="00F019B9"/>
    <w:rsid w:val="00F01CD9"/>
    <w:rsid w:val="00F03731"/>
    <w:rsid w:val="00F03BEF"/>
    <w:rsid w:val="00F04876"/>
    <w:rsid w:val="00F05510"/>
    <w:rsid w:val="00F12623"/>
    <w:rsid w:val="00F127E2"/>
    <w:rsid w:val="00F129EE"/>
    <w:rsid w:val="00F1476D"/>
    <w:rsid w:val="00F15246"/>
    <w:rsid w:val="00F16B34"/>
    <w:rsid w:val="00F179D9"/>
    <w:rsid w:val="00F22FB7"/>
    <w:rsid w:val="00F241F1"/>
    <w:rsid w:val="00F24EB5"/>
    <w:rsid w:val="00F261A7"/>
    <w:rsid w:val="00F26455"/>
    <w:rsid w:val="00F272EF"/>
    <w:rsid w:val="00F27F44"/>
    <w:rsid w:val="00F345E0"/>
    <w:rsid w:val="00F34BAE"/>
    <w:rsid w:val="00F3535C"/>
    <w:rsid w:val="00F3586C"/>
    <w:rsid w:val="00F358F9"/>
    <w:rsid w:val="00F3648F"/>
    <w:rsid w:val="00F3707A"/>
    <w:rsid w:val="00F3710B"/>
    <w:rsid w:val="00F44EC0"/>
    <w:rsid w:val="00F460BD"/>
    <w:rsid w:val="00F466F0"/>
    <w:rsid w:val="00F47BEC"/>
    <w:rsid w:val="00F50A49"/>
    <w:rsid w:val="00F50DB9"/>
    <w:rsid w:val="00F521AE"/>
    <w:rsid w:val="00F52514"/>
    <w:rsid w:val="00F53E7E"/>
    <w:rsid w:val="00F5525F"/>
    <w:rsid w:val="00F56FEB"/>
    <w:rsid w:val="00F60477"/>
    <w:rsid w:val="00F6109F"/>
    <w:rsid w:val="00F64330"/>
    <w:rsid w:val="00F656D1"/>
    <w:rsid w:val="00F70A1A"/>
    <w:rsid w:val="00F71288"/>
    <w:rsid w:val="00F762E4"/>
    <w:rsid w:val="00F763DA"/>
    <w:rsid w:val="00F804CE"/>
    <w:rsid w:val="00F809A9"/>
    <w:rsid w:val="00F80BCF"/>
    <w:rsid w:val="00F80C3B"/>
    <w:rsid w:val="00F839ED"/>
    <w:rsid w:val="00F85194"/>
    <w:rsid w:val="00F86718"/>
    <w:rsid w:val="00F90179"/>
    <w:rsid w:val="00F91056"/>
    <w:rsid w:val="00F9135C"/>
    <w:rsid w:val="00F96B6B"/>
    <w:rsid w:val="00FB18A6"/>
    <w:rsid w:val="00FB4B78"/>
    <w:rsid w:val="00FB5800"/>
    <w:rsid w:val="00FB6C8D"/>
    <w:rsid w:val="00FB7C30"/>
    <w:rsid w:val="00FC1B35"/>
    <w:rsid w:val="00FC3D57"/>
    <w:rsid w:val="00FC4DFF"/>
    <w:rsid w:val="00FC714C"/>
    <w:rsid w:val="00FD114A"/>
    <w:rsid w:val="00FD1A96"/>
    <w:rsid w:val="00FD269A"/>
    <w:rsid w:val="00FD3782"/>
    <w:rsid w:val="00FD3DAE"/>
    <w:rsid w:val="00FD729B"/>
    <w:rsid w:val="00FD7441"/>
    <w:rsid w:val="00FD7918"/>
    <w:rsid w:val="00FE0869"/>
    <w:rsid w:val="00FE0924"/>
    <w:rsid w:val="00FE4246"/>
    <w:rsid w:val="00FE5C31"/>
    <w:rsid w:val="00FE6B44"/>
    <w:rsid w:val="00FE748A"/>
    <w:rsid w:val="00FE7FEF"/>
    <w:rsid w:val="00FF007A"/>
    <w:rsid w:val="00FF0103"/>
    <w:rsid w:val="00FF0BD8"/>
    <w:rsid w:val="00FF0FF9"/>
    <w:rsid w:val="00FF14A1"/>
    <w:rsid w:val="00FF1590"/>
    <w:rsid w:val="00FF591C"/>
    <w:rsid w:val="00FF632F"/>
    <w:rsid w:val="00FF6729"/>
    <w:rsid w:val="00FF75AE"/>
    <w:rsid w:val="00FF77C8"/>
    <w:rsid w:val="017854BE"/>
    <w:rsid w:val="050E488D"/>
    <w:rsid w:val="0E29768D"/>
    <w:rsid w:val="129B9799"/>
    <w:rsid w:val="13B3D310"/>
    <w:rsid w:val="156B1753"/>
    <w:rsid w:val="1781ED55"/>
    <w:rsid w:val="18A81BB2"/>
    <w:rsid w:val="1A32563D"/>
    <w:rsid w:val="1D131981"/>
    <w:rsid w:val="1D802AF4"/>
    <w:rsid w:val="2515BB52"/>
    <w:rsid w:val="26457AA8"/>
    <w:rsid w:val="2659110E"/>
    <w:rsid w:val="2685EF48"/>
    <w:rsid w:val="2BE799C4"/>
    <w:rsid w:val="2CFC2088"/>
    <w:rsid w:val="33ABEF4D"/>
    <w:rsid w:val="33AD2A15"/>
    <w:rsid w:val="3A3CF261"/>
    <w:rsid w:val="3B884A6D"/>
    <w:rsid w:val="43A9DF2E"/>
    <w:rsid w:val="464FAD32"/>
    <w:rsid w:val="47854A7E"/>
    <w:rsid w:val="47DFD2EC"/>
    <w:rsid w:val="5E263EB6"/>
    <w:rsid w:val="5F189529"/>
    <w:rsid w:val="6455D545"/>
    <w:rsid w:val="64C5E977"/>
    <w:rsid w:val="691ACAB3"/>
    <w:rsid w:val="694302D8"/>
    <w:rsid w:val="6A9A9C04"/>
    <w:rsid w:val="75F5D1AD"/>
    <w:rsid w:val="7621CCF1"/>
    <w:rsid w:val="791A56D1"/>
    <w:rsid w:val="7BD5A702"/>
    <w:rsid w:val="7E340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616B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6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410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410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4104"/>
    <w:rPr>
      <w:vertAlign w:val="superscript"/>
    </w:rPr>
  </w:style>
  <w:style w:type="paragraph" w:styleId="Akapitzlist">
    <w:name w:val="List Paragraph"/>
    <w:basedOn w:val="Normalny"/>
    <w:uiPriority w:val="34"/>
    <w:qFormat/>
    <w:rsid w:val="004E410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E410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4E410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769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2700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69F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9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9F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6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69FC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769FC"/>
  </w:style>
  <w:style w:type="paragraph" w:styleId="Stopka">
    <w:name w:val="footer"/>
    <w:basedOn w:val="Normalny"/>
    <w:link w:val="StopkaZnak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769FC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9931B2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6F462C"/>
    <w:rPr>
      <w:b/>
      <w:bCs/>
    </w:rPr>
  </w:style>
  <w:style w:type="paragraph" w:customStyle="1" w:styleId="Paragraphestandard">
    <w:name w:val="[Paragraphe standard]"/>
    <w:basedOn w:val="Normalny"/>
    <w:uiPriority w:val="99"/>
    <w:rsid w:val="006F462C"/>
    <w:pPr>
      <w:autoSpaceDE w:val="0"/>
      <w:autoSpaceDN w:val="0"/>
      <w:spacing w:after="0" w:line="288" w:lineRule="auto"/>
    </w:pPr>
    <w:rPr>
      <w:rFonts w:ascii="Minion Pro" w:hAnsi="Minion Pro" w:cs="Times New Roman"/>
      <w:color w:val="000000"/>
      <w:sz w:val="24"/>
      <w:szCs w:val="24"/>
      <w:lang w:val="en-US"/>
    </w:rPr>
  </w:style>
  <w:style w:type="character" w:customStyle="1" w:styleId="BezodstpwZnak">
    <w:name w:val="Bez odstępów Znak"/>
    <w:basedOn w:val="Domylnaczcionkaakapitu"/>
    <w:link w:val="Bezodstpw"/>
    <w:locked/>
    <w:rsid w:val="000804DC"/>
    <w:rPr>
      <w:rFonts w:ascii="PMingLiU" w:eastAsia="PMingLiU" w:hAnsi="PMingLiU"/>
    </w:rPr>
  </w:style>
  <w:style w:type="paragraph" w:styleId="Bezodstpw">
    <w:name w:val="No Spacing"/>
    <w:basedOn w:val="Normalny"/>
    <w:link w:val="BezodstpwZnak"/>
    <w:qFormat/>
    <w:rsid w:val="000804DC"/>
    <w:pPr>
      <w:spacing w:after="0" w:line="240" w:lineRule="auto"/>
    </w:pPr>
    <w:rPr>
      <w:rFonts w:ascii="PMingLiU" w:eastAsia="PMingLiU" w:hAnsi="PMingLiU"/>
    </w:rPr>
  </w:style>
  <w:style w:type="character" w:styleId="UyteHipercze">
    <w:name w:val="FollowedHyperlink"/>
    <w:basedOn w:val="Domylnaczcionkaakapitu"/>
    <w:uiPriority w:val="99"/>
    <w:semiHidden/>
    <w:unhideWhenUsed/>
    <w:rsid w:val="00033F4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376241"/>
    <w:pPr>
      <w:spacing w:after="0" w:line="240" w:lineRule="auto"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10554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5E0E56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587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5">
    <w:name w:val="Pa5"/>
    <w:basedOn w:val="Normalny"/>
    <w:next w:val="Normalny"/>
    <w:uiPriority w:val="99"/>
    <w:rsid w:val="00DC0E1E"/>
    <w:pPr>
      <w:autoSpaceDE w:val="0"/>
      <w:autoSpaceDN w:val="0"/>
      <w:adjustRightInd w:val="0"/>
      <w:spacing w:after="120" w:line="181" w:lineRule="atLeast"/>
    </w:pPr>
    <w:rPr>
      <w:rFonts w:ascii="Ubuntu Light" w:eastAsiaTheme="minorEastAsia" w:hAnsi="Ubuntu Light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6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410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410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4104"/>
    <w:rPr>
      <w:vertAlign w:val="superscript"/>
    </w:rPr>
  </w:style>
  <w:style w:type="paragraph" w:styleId="Akapitzlist">
    <w:name w:val="List Paragraph"/>
    <w:basedOn w:val="Normalny"/>
    <w:uiPriority w:val="34"/>
    <w:qFormat/>
    <w:rsid w:val="004E410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E4104"/>
    <w:rPr>
      <w:rFonts w:ascii="Times New Roman" w:hAnsi="Times New Roman" w:cs="Times New Roman" w:hint="default"/>
      <w:color w:val="0000FF"/>
      <w:u w:val="single"/>
    </w:rPr>
  </w:style>
  <w:style w:type="paragraph" w:customStyle="1" w:styleId="Default">
    <w:name w:val="Default"/>
    <w:rsid w:val="004E4104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769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2700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769F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69F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69FC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6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69FC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769FC"/>
  </w:style>
  <w:style w:type="paragraph" w:styleId="Stopka">
    <w:name w:val="footer"/>
    <w:basedOn w:val="Normalny"/>
    <w:link w:val="StopkaZnak"/>
    <w:uiPriority w:val="99"/>
    <w:unhideWhenUsed/>
    <w:rsid w:val="005769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769FC"/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9931B2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6F462C"/>
    <w:rPr>
      <w:b/>
      <w:bCs/>
    </w:rPr>
  </w:style>
  <w:style w:type="paragraph" w:customStyle="1" w:styleId="Paragraphestandard">
    <w:name w:val="[Paragraphe standard]"/>
    <w:basedOn w:val="Normalny"/>
    <w:uiPriority w:val="99"/>
    <w:rsid w:val="006F462C"/>
    <w:pPr>
      <w:autoSpaceDE w:val="0"/>
      <w:autoSpaceDN w:val="0"/>
      <w:spacing w:after="0" w:line="288" w:lineRule="auto"/>
    </w:pPr>
    <w:rPr>
      <w:rFonts w:ascii="Minion Pro" w:hAnsi="Minion Pro" w:cs="Times New Roman"/>
      <w:color w:val="000000"/>
      <w:sz w:val="24"/>
      <w:szCs w:val="24"/>
      <w:lang w:val="en-US"/>
    </w:rPr>
  </w:style>
  <w:style w:type="character" w:customStyle="1" w:styleId="BezodstpwZnak">
    <w:name w:val="Bez odstępów Znak"/>
    <w:basedOn w:val="Domylnaczcionkaakapitu"/>
    <w:link w:val="Bezodstpw"/>
    <w:locked/>
    <w:rsid w:val="000804DC"/>
    <w:rPr>
      <w:rFonts w:ascii="PMingLiU" w:eastAsia="PMingLiU" w:hAnsi="PMingLiU"/>
    </w:rPr>
  </w:style>
  <w:style w:type="paragraph" w:styleId="Bezodstpw">
    <w:name w:val="No Spacing"/>
    <w:basedOn w:val="Normalny"/>
    <w:link w:val="BezodstpwZnak"/>
    <w:qFormat/>
    <w:rsid w:val="000804DC"/>
    <w:pPr>
      <w:spacing w:after="0" w:line="240" w:lineRule="auto"/>
    </w:pPr>
    <w:rPr>
      <w:rFonts w:ascii="PMingLiU" w:eastAsia="PMingLiU" w:hAnsi="PMingLiU"/>
    </w:rPr>
  </w:style>
  <w:style w:type="character" w:styleId="UyteHipercze">
    <w:name w:val="FollowedHyperlink"/>
    <w:basedOn w:val="Domylnaczcionkaakapitu"/>
    <w:uiPriority w:val="99"/>
    <w:semiHidden/>
    <w:unhideWhenUsed/>
    <w:rsid w:val="00033F4C"/>
    <w:rPr>
      <w:color w:val="954F72" w:themeColor="followedHyperlink"/>
      <w:u w:val="single"/>
    </w:rPr>
  </w:style>
  <w:style w:type="paragraph" w:styleId="Poprawka">
    <w:name w:val="Revision"/>
    <w:hidden/>
    <w:uiPriority w:val="99"/>
    <w:semiHidden/>
    <w:rsid w:val="00376241"/>
    <w:pPr>
      <w:spacing w:after="0" w:line="240" w:lineRule="auto"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810554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5E0E56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semiHidden/>
    <w:unhideWhenUsed/>
    <w:rsid w:val="00587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5">
    <w:name w:val="Pa5"/>
    <w:basedOn w:val="Normalny"/>
    <w:next w:val="Normalny"/>
    <w:uiPriority w:val="99"/>
    <w:rsid w:val="00DC0E1E"/>
    <w:pPr>
      <w:autoSpaceDE w:val="0"/>
      <w:autoSpaceDN w:val="0"/>
      <w:adjustRightInd w:val="0"/>
      <w:spacing w:after="120" w:line="181" w:lineRule="atLeast"/>
    </w:pPr>
    <w:rPr>
      <w:rFonts w:ascii="Ubuntu Light" w:eastAsiaTheme="minorEastAsia" w:hAnsi="Ubuntu Light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4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fintechworldreport.com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microsoft.com/office/2007/relationships/stylesWithEffects" Target="stylesWithEffects.xml"/><Relationship Id="rId12" Type="http://schemas.openxmlformats.org/officeDocument/2006/relationships/hyperlink" Target="mailto:aleksandra.witkowska@linkleaders.p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yperlink" Target="http://www.capgemini.com/pl-pl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capgemini.com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3FDAEE75934A4580810E4F9A6273E7" ma:contentTypeVersion="13" ma:contentTypeDescription="Create a new document." ma:contentTypeScope="" ma:versionID="89df63933ca92eb6d2d41794cfa36b8f">
  <xsd:schema xmlns:xsd="http://www.w3.org/2001/XMLSchema" xmlns:xs="http://www.w3.org/2001/XMLSchema" xmlns:p="http://schemas.microsoft.com/office/2006/metadata/properties" xmlns:ns3="d35e1807-f874-4dec-b4c3-b1a043ad77c2" xmlns:ns4="10037237-c958-4460-a244-10647d60f2c8" targetNamespace="http://schemas.microsoft.com/office/2006/metadata/properties" ma:root="true" ma:fieldsID="8dc8a672ccf468ebd62811d276c8e63d" ns3:_="" ns4:_="">
    <xsd:import namespace="d35e1807-f874-4dec-b4c3-b1a043ad77c2"/>
    <xsd:import namespace="10037237-c958-4460-a244-10647d60f2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5e1807-f874-4dec-b4c3-b1a043ad77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037237-c958-4460-a244-10647d60f2c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4ABF4-3309-4817-A83C-D05DA14BE7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5e1807-f874-4dec-b4c3-b1a043ad77c2"/>
    <ds:schemaRef ds:uri="10037237-c958-4460-a244-10647d60f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EBD7D3-8EAA-45DC-8CE3-3BA32E6003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53FDB4-F445-4EE6-BA02-705886F53E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0553DD-2FD2-4AE7-9CD8-D168CBD4B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1203</Words>
  <Characters>7222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Davis</dc:creator>
  <cp:keywords/>
  <dc:description/>
  <cp:lastModifiedBy>Windows User</cp:lastModifiedBy>
  <cp:revision>34</cp:revision>
  <dcterms:created xsi:type="dcterms:W3CDTF">2021-06-02T13:19:00Z</dcterms:created>
  <dcterms:modified xsi:type="dcterms:W3CDTF">2021-06-0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3FDAEE75934A4580810E4F9A6273E7</vt:lpwstr>
  </property>
  <property fmtid="{D5CDD505-2E9C-101B-9397-08002B2CF9AE}" pid="3" name="Order">
    <vt:r8>100</vt:r8>
  </property>
  <property fmtid="{D5CDD505-2E9C-101B-9397-08002B2CF9AE}" pid="4" name="_ReviewCycleID">
    <vt:i4>361062318</vt:i4>
  </property>
  <property fmtid="{D5CDD505-2E9C-101B-9397-08002B2CF9AE}" pid="5" name="_NewReviewCycle">
    <vt:lpwstr/>
  </property>
  <property fmtid="{D5CDD505-2E9C-101B-9397-08002B2CF9AE}" pid="6" name="_ReviewingToolsShownOnce">
    <vt:lpwstr/>
  </property>
</Properties>
</file>